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6A8EB" w14:textId="4FC54A9F" w:rsidR="005555B8" w:rsidRPr="007803BE" w:rsidRDefault="005555B8" w:rsidP="005555B8">
      <w:pPr>
        <w:jc w:val="center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CS </w:t>
      </w:r>
      <w:r w:rsidR="00D879A9" w:rsidRPr="007803BE">
        <w:rPr>
          <w:rFonts w:ascii="Times New Roman" w:hAnsi="Times New Roman" w:cs="Times New Roman"/>
        </w:rPr>
        <w:t>580</w:t>
      </w:r>
      <w:r w:rsidRPr="007803BE">
        <w:rPr>
          <w:rFonts w:ascii="Times New Roman" w:hAnsi="Times New Roman" w:cs="Times New Roman"/>
        </w:rPr>
        <w:t xml:space="preserve">00_01 </w:t>
      </w:r>
      <w:r w:rsidR="006B4C55" w:rsidRPr="007803BE">
        <w:rPr>
          <w:rFonts w:ascii="Times New Roman" w:hAnsi="Times New Roman" w:cs="Times New Roman"/>
        </w:rPr>
        <w:t>Algorithm Design, Analysis &amp; Implementation</w:t>
      </w:r>
      <w:r w:rsidR="006B4C55" w:rsidRPr="007803BE">
        <w:rPr>
          <w:rFonts w:ascii="Times New Roman" w:hAnsi="Times New Roman" w:cs="Times New Roman"/>
          <w:b/>
          <w:bCs/>
        </w:rPr>
        <w:t xml:space="preserve"> </w:t>
      </w:r>
      <w:r w:rsidR="006B4C55" w:rsidRPr="007803BE">
        <w:rPr>
          <w:rFonts w:ascii="Times New Roman" w:hAnsi="Times New Roman" w:cs="Times New Roman"/>
        </w:rPr>
        <w:t>(3 cr.)</w:t>
      </w:r>
    </w:p>
    <w:p w14:paraId="68BFCA49" w14:textId="2EA1206B" w:rsidR="00840975" w:rsidRPr="007803BE" w:rsidRDefault="00DA7C05" w:rsidP="00453C03">
      <w:pPr>
        <w:jc w:val="center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Assignment </w:t>
      </w:r>
      <w:r w:rsidR="00E579D7" w:rsidRPr="007803BE">
        <w:rPr>
          <w:rFonts w:ascii="Times New Roman" w:hAnsi="Times New Roman" w:cs="Times New Roman"/>
        </w:rPr>
        <w:t>As_</w:t>
      </w:r>
      <w:r w:rsidRPr="007803BE">
        <w:rPr>
          <w:rFonts w:ascii="Times New Roman" w:hAnsi="Times New Roman" w:cs="Times New Roman"/>
        </w:rPr>
        <w:t>01</w:t>
      </w:r>
    </w:p>
    <w:p w14:paraId="766577EB" w14:textId="7B11712F" w:rsidR="00453C03" w:rsidRPr="007803BE" w:rsidRDefault="00453C03" w:rsidP="00453C03">
      <w:pPr>
        <w:jc w:val="center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Student Name:</w:t>
      </w:r>
      <w:r w:rsidR="008F0ADB" w:rsidRPr="007803BE">
        <w:rPr>
          <w:rFonts w:ascii="Times New Roman" w:hAnsi="Times New Roman" w:cs="Times New Roman"/>
        </w:rPr>
        <w:t xml:space="preserve"> Truc Huynh</w:t>
      </w:r>
    </w:p>
    <w:p w14:paraId="4936FBAB" w14:textId="77777777" w:rsidR="00453C03" w:rsidRPr="007803BE" w:rsidRDefault="00453C03" w:rsidP="00453C03">
      <w:pPr>
        <w:jc w:val="center"/>
        <w:rPr>
          <w:rFonts w:ascii="Times New Roman" w:hAnsi="Times New Roman" w:cs="Times New Roman"/>
        </w:rPr>
      </w:pPr>
    </w:p>
    <w:p w14:paraId="549D6E1B" w14:textId="77777777" w:rsidR="00163333" w:rsidRPr="007803BE" w:rsidRDefault="00163333" w:rsidP="002E2876">
      <w:pPr>
        <w:rPr>
          <w:rFonts w:ascii="Times New Roman" w:hAnsi="Times New Roman" w:cs="Times New Roman"/>
        </w:rPr>
      </w:pPr>
    </w:p>
    <w:p w14:paraId="0CEAD079" w14:textId="10AEC46A" w:rsidR="000A510D" w:rsidRPr="007803BE" w:rsidRDefault="00D83A50" w:rsidP="002E2876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I: </w:t>
      </w:r>
      <w:r w:rsidR="00AE5B77" w:rsidRPr="007803BE">
        <w:rPr>
          <w:rFonts w:ascii="Times New Roman" w:hAnsi="Times New Roman" w:cs="Times New Roman"/>
        </w:rPr>
        <w:t>[</w:t>
      </w:r>
      <w:r w:rsidR="005555B8" w:rsidRPr="007803BE">
        <w:rPr>
          <w:rFonts w:ascii="Times New Roman" w:hAnsi="Times New Roman" w:cs="Times New Roman"/>
        </w:rPr>
        <w:t>8</w:t>
      </w:r>
      <w:r w:rsidR="00C11C09" w:rsidRPr="007803BE">
        <w:rPr>
          <w:rFonts w:ascii="Times New Roman" w:hAnsi="Times New Roman" w:cs="Times New Roman"/>
        </w:rPr>
        <w:t>0</w:t>
      </w:r>
      <w:r w:rsidR="003A7FB8" w:rsidRPr="007803BE">
        <w:rPr>
          <w:rFonts w:ascii="Times New Roman" w:hAnsi="Times New Roman" w:cs="Times New Roman"/>
        </w:rPr>
        <w:t xml:space="preserve"> points]</w:t>
      </w:r>
      <w:r w:rsidRPr="007803BE">
        <w:rPr>
          <w:rFonts w:ascii="Times New Roman" w:hAnsi="Times New Roman" w:cs="Times New Roman"/>
        </w:rPr>
        <w:t>: each of I.1 through I.8 is 10 points.</w:t>
      </w:r>
    </w:p>
    <w:p w14:paraId="64FCA342" w14:textId="77777777" w:rsidR="00165510" w:rsidRPr="007803BE" w:rsidRDefault="00165510" w:rsidP="00165510">
      <w:pPr>
        <w:spacing w:line="240" w:lineRule="auto"/>
        <w:ind w:firstLine="720"/>
        <w:rPr>
          <w:rFonts w:ascii="Times New Roman" w:hAnsi="Times New Roman" w:cs="Times New Roman"/>
        </w:rPr>
      </w:pPr>
    </w:p>
    <w:p w14:paraId="5687C75D" w14:textId="0D235C16" w:rsidR="002E2876" w:rsidRPr="007803BE" w:rsidRDefault="0077064C" w:rsidP="00165510">
      <w:pPr>
        <w:spacing w:line="240" w:lineRule="auto"/>
        <w:rPr>
          <w:rFonts w:ascii="Times New Roman" w:hAnsi="Times New Roman" w:cs="Times New Roman"/>
          <w:b/>
          <w:bCs/>
        </w:rPr>
      </w:pPr>
      <w:r w:rsidRPr="007803BE">
        <w:rPr>
          <w:rFonts w:ascii="Times New Roman" w:hAnsi="Times New Roman" w:cs="Times New Roman"/>
          <w:b/>
          <w:bCs/>
        </w:rPr>
        <w:t>(I.1</w:t>
      </w:r>
      <w:r w:rsidR="00D2325A" w:rsidRPr="007803BE">
        <w:rPr>
          <w:rFonts w:ascii="Times New Roman" w:hAnsi="Times New Roman" w:cs="Times New Roman"/>
          <w:b/>
          <w:bCs/>
        </w:rPr>
        <w:t>) Give</w:t>
      </w:r>
      <w:r w:rsidR="002E2876" w:rsidRPr="007803BE">
        <w:rPr>
          <w:rFonts w:ascii="Times New Roman" w:hAnsi="Times New Roman" w:cs="Times New Roman"/>
          <w:b/>
          <w:bCs/>
        </w:rPr>
        <w:t xml:space="preserve"> the input and output specifications </w:t>
      </w:r>
      <w:proofErr w:type="gramStart"/>
      <w:r w:rsidR="002E2876" w:rsidRPr="007803BE">
        <w:rPr>
          <w:rFonts w:ascii="Times New Roman" w:hAnsi="Times New Roman" w:cs="Times New Roman"/>
          <w:b/>
          <w:bCs/>
        </w:rPr>
        <w:t xml:space="preserve">for </w:t>
      </w:r>
      <w:r w:rsidR="00B24F2E" w:rsidRPr="007803BE">
        <w:rPr>
          <w:rFonts w:ascii="Times New Roman" w:hAnsi="Times New Roman" w:cs="Times New Roman"/>
          <w:b/>
          <w:bCs/>
        </w:rPr>
        <w:t>:</w:t>
      </w:r>
      <w:proofErr w:type="gramEnd"/>
    </w:p>
    <w:p w14:paraId="608746DF" w14:textId="6C791689" w:rsidR="000F27F9" w:rsidRPr="007803BE" w:rsidRDefault="00B24F2E" w:rsidP="00B24F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the algorithm a?</w:t>
      </w:r>
    </w:p>
    <w:p w14:paraId="063654CA" w14:textId="5C918AF9" w:rsidR="00D927F0" w:rsidRPr="007803BE" w:rsidRDefault="00B24F2E" w:rsidP="00165510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the algorithm b?</w:t>
      </w:r>
    </w:p>
    <w:p w14:paraId="64C68561" w14:textId="7DFD7A8B" w:rsidR="00165510" w:rsidRPr="007803BE" w:rsidRDefault="001115F0" w:rsidP="00165510">
      <w:pPr>
        <w:ind w:firstLine="72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F1650" w:rsidRPr="007803BE" w14:paraId="47074FB9" w14:textId="77777777" w:rsidTr="002F1650">
        <w:tc>
          <w:tcPr>
            <w:tcW w:w="3116" w:type="dxa"/>
          </w:tcPr>
          <w:p w14:paraId="3F4E4723" w14:textId="77777777" w:rsidR="002F1650" w:rsidRPr="007803BE" w:rsidRDefault="002F1650" w:rsidP="001655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390BDB16" w14:textId="0BA775D9" w:rsidR="002F1650" w:rsidRPr="007803BE" w:rsidRDefault="002F1650" w:rsidP="0016551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</w:t>
            </w:r>
          </w:p>
        </w:tc>
        <w:tc>
          <w:tcPr>
            <w:tcW w:w="3117" w:type="dxa"/>
          </w:tcPr>
          <w:p w14:paraId="16E0BEE0" w14:textId="7C061916" w:rsidR="002F1650" w:rsidRPr="007803BE" w:rsidRDefault="002F1650" w:rsidP="0016551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b</w:t>
            </w:r>
          </w:p>
        </w:tc>
      </w:tr>
      <w:tr w:rsidR="008741A9" w:rsidRPr="007803BE" w14:paraId="73828F66" w14:textId="77777777" w:rsidTr="002F1650">
        <w:tc>
          <w:tcPr>
            <w:tcW w:w="3116" w:type="dxa"/>
          </w:tcPr>
          <w:p w14:paraId="7E8A3675" w14:textId="46553F6D" w:rsidR="008741A9" w:rsidRPr="007803BE" w:rsidRDefault="008741A9" w:rsidP="008741A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Input</w:t>
            </w:r>
          </w:p>
        </w:tc>
        <w:tc>
          <w:tcPr>
            <w:tcW w:w="3117" w:type="dxa"/>
          </w:tcPr>
          <w:p w14:paraId="175826EF" w14:textId="3D6AEC73" w:rsidR="008741A9" w:rsidRPr="007803BE" w:rsidRDefault="008741A9" w:rsidP="008741A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wo n-bit integer x and y, where y ≥ 1</w:t>
            </w:r>
          </w:p>
        </w:tc>
        <w:tc>
          <w:tcPr>
            <w:tcW w:w="3117" w:type="dxa"/>
          </w:tcPr>
          <w:p w14:paraId="2BDA5F30" w14:textId="2946E7E8" w:rsidR="008741A9" w:rsidRPr="007803BE" w:rsidRDefault="008741A9" w:rsidP="008741A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wo n-bit integer x and y, where y ≥ 1</w:t>
            </w:r>
          </w:p>
        </w:tc>
      </w:tr>
      <w:tr w:rsidR="008741A9" w:rsidRPr="007803BE" w14:paraId="5B3EEFF5" w14:textId="77777777" w:rsidTr="002F1650">
        <w:tc>
          <w:tcPr>
            <w:tcW w:w="3116" w:type="dxa"/>
          </w:tcPr>
          <w:p w14:paraId="72C42986" w14:textId="2DA35FAC" w:rsidR="008741A9" w:rsidRPr="007803BE" w:rsidRDefault="008741A9" w:rsidP="008741A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Output</w:t>
            </w:r>
          </w:p>
        </w:tc>
        <w:tc>
          <w:tcPr>
            <w:tcW w:w="3117" w:type="dxa"/>
          </w:tcPr>
          <w:p w14:paraId="6A79E20D" w14:textId="18DDF4AB" w:rsidR="008741A9" w:rsidRPr="007803BE" w:rsidRDefault="008741A9" w:rsidP="008741A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he quotient and reminder of x divided by y</w:t>
            </w:r>
          </w:p>
        </w:tc>
        <w:tc>
          <w:tcPr>
            <w:tcW w:w="3117" w:type="dxa"/>
          </w:tcPr>
          <w:p w14:paraId="60E20DF9" w14:textId="1BC9CC37" w:rsidR="008741A9" w:rsidRPr="007803BE" w:rsidRDefault="008741A9" w:rsidP="008741A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he quotient and reminder of x divided by y</w:t>
            </w:r>
          </w:p>
        </w:tc>
      </w:tr>
    </w:tbl>
    <w:p w14:paraId="2CC2C9DA" w14:textId="77777777" w:rsidR="001115F0" w:rsidRPr="007803BE" w:rsidRDefault="001115F0" w:rsidP="00165510">
      <w:pPr>
        <w:ind w:firstLine="720"/>
        <w:rPr>
          <w:rFonts w:ascii="Times New Roman" w:hAnsi="Times New Roman" w:cs="Times New Roman"/>
        </w:rPr>
      </w:pPr>
    </w:p>
    <w:p w14:paraId="5B184995" w14:textId="0C1ED569" w:rsidR="003A7FB8" w:rsidRPr="007803BE" w:rsidRDefault="0077064C" w:rsidP="0077064C">
      <w:pPr>
        <w:rPr>
          <w:rFonts w:ascii="Times New Roman" w:hAnsi="Times New Roman" w:cs="Times New Roman"/>
          <w:b/>
          <w:bCs/>
        </w:rPr>
      </w:pPr>
      <w:r w:rsidRPr="007803BE">
        <w:rPr>
          <w:rFonts w:ascii="Times New Roman" w:hAnsi="Times New Roman" w:cs="Times New Roman"/>
          <w:b/>
          <w:bCs/>
        </w:rPr>
        <w:t>(I.2</w:t>
      </w:r>
      <w:r w:rsidR="00D2325A" w:rsidRPr="007803BE">
        <w:rPr>
          <w:rFonts w:ascii="Times New Roman" w:hAnsi="Times New Roman" w:cs="Times New Roman"/>
          <w:b/>
          <w:bCs/>
        </w:rPr>
        <w:t>) What</w:t>
      </w:r>
      <w:r w:rsidR="00B24F2E" w:rsidRPr="007803BE">
        <w:rPr>
          <w:rFonts w:ascii="Times New Roman" w:hAnsi="Times New Roman" w:cs="Times New Roman"/>
          <w:b/>
          <w:bCs/>
        </w:rPr>
        <w:t xml:space="preserve"> is</w:t>
      </w:r>
      <w:r w:rsidR="002E2876" w:rsidRPr="007803BE">
        <w:rPr>
          <w:rFonts w:ascii="Times New Roman" w:hAnsi="Times New Roman" w:cs="Times New Roman"/>
          <w:b/>
          <w:bCs/>
        </w:rPr>
        <w:t xml:space="preserve"> the input size for</w:t>
      </w:r>
      <w:r w:rsidR="00B24F2E" w:rsidRPr="007803BE">
        <w:rPr>
          <w:rFonts w:ascii="Times New Roman" w:hAnsi="Times New Roman" w:cs="Times New Roman"/>
          <w:b/>
          <w:bCs/>
        </w:rPr>
        <w:t>:</w:t>
      </w:r>
    </w:p>
    <w:p w14:paraId="1F9E0E9C" w14:textId="5D03E06B" w:rsidR="00B24F2E" w:rsidRPr="007803BE" w:rsidRDefault="00B24F2E" w:rsidP="00B24F2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the algorithm a?</w:t>
      </w:r>
    </w:p>
    <w:p w14:paraId="6358BAD6" w14:textId="41F3EEB9" w:rsidR="00B24F2E" w:rsidRPr="007803BE" w:rsidRDefault="00B24F2E" w:rsidP="00165510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the algorithm b?</w:t>
      </w:r>
    </w:p>
    <w:p w14:paraId="5DAB7B8A" w14:textId="51D0548A" w:rsidR="008B7020" w:rsidRPr="007803BE" w:rsidRDefault="008B7020" w:rsidP="00165510">
      <w:pPr>
        <w:pStyle w:val="ListParagraph"/>
        <w:spacing w:line="240" w:lineRule="auto"/>
        <w:rPr>
          <w:rFonts w:ascii="Times New Roman" w:hAnsi="Times New Roman" w:cs="Times New Roman"/>
          <w:color w:val="3333FF"/>
        </w:rPr>
      </w:pPr>
    </w:p>
    <w:p w14:paraId="35B5D82E" w14:textId="77777777" w:rsidR="001115F0" w:rsidRPr="007803BE" w:rsidRDefault="001115F0" w:rsidP="001115F0">
      <w:pPr>
        <w:ind w:firstLine="72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16"/>
        <w:gridCol w:w="6239"/>
      </w:tblGrid>
      <w:tr w:rsidR="001243E0" w:rsidRPr="007803BE" w14:paraId="1227E535" w14:textId="77777777" w:rsidTr="001243E0">
        <w:tc>
          <w:tcPr>
            <w:tcW w:w="3116" w:type="dxa"/>
          </w:tcPr>
          <w:p w14:paraId="4D081C8F" w14:textId="77777777" w:rsidR="001243E0" w:rsidRPr="007803BE" w:rsidRDefault="001243E0" w:rsidP="00C70E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9" w:type="dxa"/>
          </w:tcPr>
          <w:p w14:paraId="4B3C8938" w14:textId="16978ADF" w:rsidR="001243E0" w:rsidRPr="007803BE" w:rsidRDefault="001243E0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 &amp; algorithm b</w:t>
            </w:r>
          </w:p>
        </w:tc>
      </w:tr>
      <w:tr w:rsidR="001243E0" w:rsidRPr="007803BE" w14:paraId="473B7359" w14:textId="77777777" w:rsidTr="001243E0">
        <w:tc>
          <w:tcPr>
            <w:tcW w:w="3116" w:type="dxa"/>
          </w:tcPr>
          <w:p w14:paraId="1F90E89D" w14:textId="3F36DAD0" w:rsidR="001243E0" w:rsidRPr="007803BE" w:rsidRDefault="001243E0" w:rsidP="001243E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Input Size</w:t>
            </w:r>
          </w:p>
        </w:tc>
        <w:tc>
          <w:tcPr>
            <w:tcW w:w="6239" w:type="dxa"/>
          </w:tcPr>
          <w:p w14:paraId="67098EE4" w14:textId="3C830B9C" w:rsidR="001243E0" w:rsidRPr="007803BE" w:rsidRDefault="001243E0" w:rsidP="001243E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 &amp; algorithm b will have the same input size as they take x and y for division</w:t>
            </w:r>
          </w:p>
          <w:p w14:paraId="3B262BAA" w14:textId="4EB73F70" w:rsidR="001243E0" w:rsidRPr="007803BE" w:rsidRDefault="001243E0" w:rsidP="001243E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he input x or y will be an integer n. The input size for each of them will be└ log2 n ┘ + 1 bits</w:t>
            </w:r>
          </w:p>
          <w:p w14:paraId="15389805" w14:textId="7AB6CC26" w:rsidR="001243E0" w:rsidRPr="007803BE" w:rsidRDefault="001243E0" w:rsidP="001243E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Define the input size as the number of symbols (in this case bits) used for encoding a positive integer n.</w:t>
            </w:r>
          </w:p>
        </w:tc>
      </w:tr>
    </w:tbl>
    <w:p w14:paraId="6AEF0BF3" w14:textId="77777777" w:rsidR="002F1650" w:rsidRPr="007803BE" w:rsidRDefault="002F1650" w:rsidP="002F1650">
      <w:pPr>
        <w:ind w:firstLine="720"/>
        <w:rPr>
          <w:rFonts w:ascii="Times New Roman" w:hAnsi="Times New Roman" w:cs="Times New Roman"/>
        </w:rPr>
      </w:pPr>
    </w:p>
    <w:p w14:paraId="00220E4B" w14:textId="77777777" w:rsidR="00D927F0" w:rsidRPr="007803BE" w:rsidRDefault="00D927F0" w:rsidP="00D927F0">
      <w:pPr>
        <w:pStyle w:val="ListParagraph"/>
        <w:rPr>
          <w:rFonts w:ascii="Times New Roman" w:hAnsi="Times New Roman" w:cs="Times New Roman"/>
        </w:rPr>
      </w:pPr>
    </w:p>
    <w:p w14:paraId="4DCBC061" w14:textId="0FF49F4B" w:rsidR="003A7FB8" w:rsidRPr="007803BE" w:rsidRDefault="0077064C" w:rsidP="0077064C">
      <w:pPr>
        <w:rPr>
          <w:rFonts w:ascii="Times New Roman" w:hAnsi="Times New Roman" w:cs="Times New Roman"/>
          <w:b/>
          <w:bCs/>
        </w:rPr>
      </w:pPr>
      <w:r w:rsidRPr="007803BE">
        <w:rPr>
          <w:rFonts w:ascii="Times New Roman" w:hAnsi="Times New Roman" w:cs="Times New Roman"/>
          <w:b/>
          <w:bCs/>
        </w:rPr>
        <w:t>(I.3</w:t>
      </w:r>
      <w:r w:rsidR="00D2325A" w:rsidRPr="007803BE">
        <w:rPr>
          <w:rFonts w:ascii="Times New Roman" w:hAnsi="Times New Roman" w:cs="Times New Roman"/>
          <w:b/>
          <w:bCs/>
        </w:rPr>
        <w:t>) What</w:t>
      </w:r>
      <w:r w:rsidR="003A7FB8" w:rsidRPr="007803BE">
        <w:rPr>
          <w:rFonts w:ascii="Times New Roman" w:hAnsi="Times New Roman" w:cs="Times New Roman"/>
          <w:b/>
          <w:bCs/>
        </w:rPr>
        <w:t xml:space="preserve"> is the </w:t>
      </w:r>
      <w:r w:rsidR="002E2876" w:rsidRPr="007803BE">
        <w:rPr>
          <w:rFonts w:ascii="Times New Roman" w:hAnsi="Times New Roman" w:cs="Times New Roman"/>
          <w:b/>
          <w:bCs/>
        </w:rPr>
        <w:t xml:space="preserve">basic operation </w:t>
      </w:r>
      <w:r w:rsidR="00D2325A" w:rsidRPr="007803BE">
        <w:rPr>
          <w:rFonts w:ascii="Times New Roman" w:hAnsi="Times New Roman" w:cs="Times New Roman"/>
          <w:b/>
          <w:bCs/>
        </w:rPr>
        <w:t>for:</w:t>
      </w:r>
      <w:r w:rsidR="003A7FB8" w:rsidRPr="007803BE">
        <w:rPr>
          <w:rFonts w:ascii="Times New Roman" w:hAnsi="Times New Roman" w:cs="Times New Roman"/>
          <w:b/>
          <w:bCs/>
        </w:rPr>
        <w:t xml:space="preserve"> </w:t>
      </w:r>
    </w:p>
    <w:p w14:paraId="5BFD6652" w14:textId="5E8BDDF5" w:rsidR="00B24F2E" w:rsidRPr="007803BE" w:rsidRDefault="00B24F2E" w:rsidP="00B24F2E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the algorithm a?</w:t>
      </w:r>
    </w:p>
    <w:p w14:paraId="3DB89E28" w14:textId="462FFCE9" w:rsidR="000F27F9" w:rsidRPr="007803BE" w:rsidRDefault="00B24F2E" w:rsidP="0077064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the algorithm b?</w:t>
      </w:r>
    </w:p>
    <w:p w14:paraId="5C7C799E" w14:textId="77777777" w:rsidR="001115F0" w:rsidRPr="007803BE" w:rsidRDefault="001115F0" w:rsidP="001115F0">
      <w:pPr>
        <w:pStyle w:val="ListParagraph"/>
        <w:rPr>
          <w:rFonts w:ascii="Times New Roman" w:hAnsi="Times New Roman" w:cs="Times New Roman"/>
          <w:color w:val="0000FF"/>
        </w:rPr>
      </w:pPr>
    </w:p>
    <w:p w14:paraId="1C33252B" w14:textId="645CF053" w:rsidR="001115F0" w:rsidRPr="007803BE" w:rsidRDefault="001115F0" w:rsidP="001115F0">
      <w:pPr>
        <w:pStyle w:val="ListParagraph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F1650" w:rsidRPr="007803BE" w14:paraId="7E58B014" w14:textId="77777777" w:rsidTr="00C70EC9">
        <w:tc>
          <w:tcPr>
            <w:tcW w:w="3116" w:type="dxa"/>
          </w:tcPr>
          <w:p w14:paraId="6FAA6AAD" w14:textId="77777777" w:rsidR="002F1650" w:rsidRPr="007803BE" w:rsidRDefault="002F1650" w:rsidP="00C70E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77CB635C" w14:textId="77777777" w:rsidR="002F1650" w:rsidRPr="007803BE" w:rsidRDefault="002F1650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</w:t>
            </w:r>
          </w:p>
        </w:tc>
        <w:tc>
          <w:tcPr>
            <w:tcW w:w="3117" w:type="dxa"/>
          </w:tcPr>
          <w:p w14:paraId="50AFABA5" w14:textId="77777777" w:rsidR="002F1650" w:rsidRPr="007803BE" w:rsidRDefault="002F1650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b</w:t>
            </w:r>
          </w:p>
        </w:tc>
      </w:tr>
      <w:tr w:rsidR="002F1650" w:rsidRPr="007803BE" w14:paraId="619B467A" w14:textId="77777777" w:rsidTr="00C70EC9">
        <w:tc>
          <w:tcPr>
            <w:tcW w:w="3116" w:type="dxa"/>
          </w:tcPr>
          <w:p w14:paraId="2B67F8FC" w14:textId="7F0256F1" w:rsidR="002F1650" w:rsidRPr="007803BE" w:rsidRDefault="008741A9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Basic Operation</w:t>
            </w:r>
          </w:p>
        </w:tc>
        <w:tc>
          <w:tcPr>
            <w:tcW w:w="3117" w:type="dxa"/>
          </w:tcPr>
          <w:p w14:paraId="4EC7AFFE" w14:textId="0B88DD60" w:rsidR="002F1650" w:rsidRPr="007803BE" w:rsidRDefault="008B29C1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Right shift (bit additions)</w:t>
            </w:r>
          </w:p>
        </w:tc>
        <w:tc>
          <w:tcPr>
            <w:tcW w:w="3117" w:type="dxa"/>
          </w:tcPr>
          <w:p w14:paraId="181DE19D" w14:textId="2F9DD74E" w:rsidR="002F1650" w:rsidRPr="007803BE" w:rsidRDefault="008B29C1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Left </w:t>
            </w:r>
            <w:r w:rsidR="008741A9" w:rsidRPr="007803BE">
              <w:rPr>
                <w:rFonts w:ascii="Times New Roman" w:hAnsi="Times New Roman" w:cs="Times New Roman"/>
              </w:rPr>
              <w:t>shift</w:t>
            </w:r>
            <w:r w:rsidRPr="007803BE">
              <w:rPr>
                <w:rFonts w:ascii="Times New Roman" w:hAnsi="Times New Roman" w:cs="Times New Roman"/>
              </w:rPr>
              <w:t xml:space="preserve"> (bit multiplication)</w:t>
            </w:r>
          </w:p>
          <w:p w14:paraId="5DB771F2" w14:textId="627A5E84" w:rsidR="008B29C1" w:rsidRPr="007803BE" w:rsidRDefault="008B29C1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Right shift (bit additions)</w:t>
            </w:r>
          </w:p>
        </w:tc>
      </w:tr>
    </w:tbl>
    <w:p w14:paraId="6162F910" w14:textId="77777777" w:rsidR="002F1650" w:rsidRPr="007803BE" w:rsidRDefault="002F1650" w:rsidP="002F1650">
      <w:pPr>
        <w:ind w:firstLine="720"/>
        <w:rPr>
          <w:rFonts w:ascii="Times New Roman" w:hAnsi="Times New Roman" w:cs="Times New Roman"/>
        </w:rPr>
      </w:pPr>
    </w:p>
    <w:p w14:paraId="5C1C2DC7" w14:textId="77777777" w:rsidR="00B24F2E" w:rsidRPr="007803BE" w:rsidRDefault="00B24F2E" w:rsidP="0077064C">
      <w:pPr>
        <w:rPr>
          <w:rFonts w:ascii="Times New Roman" w:hAnsi="Times New Roman" w:cs="Times New Roman"/>
        </w:rPr>
      </w:pPr>
    </w:p>
    <w:p w14:paraId="33BDC2D1" w14:textId="1E384F16" w:rsidR="0077064C" w:rsidRPr="007803BE" w:rsidRDefault="00B24F2E" w:rsidP="0077064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  <w:b/>
          <w:bCs/>
        </w:rPr>
        <w:t>(I.</w:t>
      </w:r>
      <w:r w:rsidR="00450030" w:rsidRPr="007803BE">
        <w:rPr>
          <w:rFonts w:ascii="Times New Roman" w:hAnsi="Times New Roman" w:cs="Times New Roman"/>
          <w:b/>
          <w:bCs/>
        </w:rPr>
        <w:t>4</w:t>
      </w:r>
      <w:proofErr w:type="gramStart"/>
      <w:r w:rsidRPr="007803BE">
        <w:rPr>
          <w:rFonts w:ascii="Times New Roman" w:hAnsi="Times New Roman" w:cs="Times New Roman"/>
          <w:b/>
          <w:bCs/>
        </w:rPr>
        <w:t xml:space="preserve">)  </w:t>
      </w:r>
      <w:r w:rsidR="0077064C" w:rsidRPr="007803BE">
        <w:rPr>
          <w:rFonts w:ascii="Times New Roman" w:hAnsi="Times New Roman" w:cs="Times New Roman"/>
          <w:b/>
          <w:bCs/>
        </w:rPr>
        <w:t>In</w:t>
      </w:r>
      <w:proofErr w:type="gramEnd"/>
      <w:r w:rsidR="0077064C" w:rsidRPr="007803BE">
        <w:rPr>
          <w:rFonts w:ascii="Times New Roman" w:hAnsi="Times New Roman" w:cs="Times New Roman"/>
          <w:b/>
          <w:bCs/>
        </w:rPr>
        <w:t xml:space="preserve"> algorithm b,</w:t>
      </w:r>
      <w:r w:rsidR="0026120C" w:rsidRPr="007803BE">
        <w:rPr>
          <w:rFonts w:ascii="Times New Roman" w:hAnsi="Times New Roman" w:cs="Times New Roman"/>
          <w:b/>
          <w:bCs/>
        </w:rPr>
        <w:t xml:space="preserve"> what is the functionality of the following segment of statements?</w:t>
      </w:r>
      <w:r w:rsidR="0026120C" w:rsidRPr="007803BE">
        <w:rPr>
          <w:rFonts w:ascii="Times New Roman" w:hAnsi="Times New Roman" w:cs="Times New Roman"/>
        </w:rPr>
        <w:t xml:space="preserve"> (i.e., give </w:t>
      </w:r>
      <w:r w:rsidR="00CE2F48" w:rsidRPr="007803BE">
        <w:rPr>
          <w:rFonts w:ascii="Times New Roman" w:hAnsi="Times New Roman" w:cs="Times New Roman"/>
        </w:rPr>
        <w:t xml:space="preserve">the </w:t>
      </w:r>
      <w:r w:rsidR="00964A1E" w:rsidRPr="007803BE">
        <w:rPr>
          <w:rFonts w:ascii="Times New Roman" w:hAnsi="Times New Roman" w:cs="Times New Roman"/>
        </w:rPr>
        <w:t xml:space="preserve">reasons for </w:t>
      </w:r>
      <w:r w:rsidR="00CE2F48" w:rsidRPr="007803BE">
        <w:rPr>
          <w:rFonts w:ascii="Times New Roman" w:hAnsi="Times New Roman" w:cs="Times New Roman"/>
        </w:rPr>
        <w:t>writing each of the statements</w:t>
      </w:r>
      <w:r w:rsidR="0026120C" w:rsidRPr="007803BE">
        <w:rPr>
          <w:rFonts w:ascii="Times New Roman" w:hAnsi="Times New Roman" w:cs="Times New Roman"/>
        </w:rPr>
        <w:t xml:space="preserve">. Why double the q and r? Why increase r by one when x is odd? Why reduce r by </w:t>
      </w:r>
      <w:r w:rsidR="00A705FD" w:rsidRPr="007803BE">
        <w:rPr>
          <w:rFonts w:ascii="Times New Roman" w:hAnsi="Times New Roman" w:cs="Times New Roman"/>
        </w:rPr>
        <w:t>y and increase q by one when r ≥ y?</w:t>
      </w:r>
      <w:r w:rsidR="0026120C" w:rsidRPr="007803BE">
        <w:rPr>
          <w:rFonts w:ascii="Times New Roman" w:hAnsi="Times New Roman" w:cs="Times New Roman"/>
        </w:rPr>
        <w:t>)</w:t>
      </w:r>
      <w:r w:rsidR="00CE2F48" w:rsidRPr="007803BE">
        <w:rPr>
          <w:rFonts w:ascii="Times New Roman" w:hAnsi="Times New Roman" w:cs="Times New Roman"/>
        </w:rPr>
        <w:t xml:space="preserve"> </w:t>
      </w:r>
    </w:p>
    <w:p w14:paraId="16602920" w14:textId="1406AE49" w:rsidR="00813314" w:rsidRPr="007803BE" w:rsidRDefault="00813314" w:rsidP="00813314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            </w:t>
      </w:r>
      <w:proofErr w:type="gramStart"/>
      <w:r w:rsidRPr="007803BE">
        <w:rPr>
          <w:rFonts w:ascii="Times New Roman" w:hAnsi="Times New Roman" w:cs="Times New Roman"/>
        </w:rPr>
        <w:t>q :</w:t>
      </w:r>
      <w:proofErr w:type="gramEnd"/>
      <w:r w:rsidRPr="007803BE">
        <w:rPr>
          <w:rFonts w:ascii="Times New Roman" w:hAnsi="Times New Roman" w:cs="Times New Roman"/>
        </w:rPr>
        <w:t>= 2 * q</w:t>
      </w:r>
      <w:r w:rsidR="00964A1E" w:rsidRPr="007803BE">
        <w:rPr>
          <w:rFonts w:ascii="Times New Roman" w:hAnsi="Times New Roman" w:cs="Times New Roman"/>
        </w:rPr>
        <w:t>;</w:t>
      </w:r>
      <w:r w:rsidRPr="007803BE">
        <w:rPr>
          <w:rFonts w:ascii="Times New Roman" w:hAnsi="Times New Roman" w:cs="Times New Roman"/>
        </w:rPr>
        <w:t xml:space="preserve">  r := 2 * r;         </w:t>
      </w:r>
      <w:r w:rsidRPr="007803BE">
        <w:rPr>
          <w:rFonts w:ascii="Times New Roman" w:hAnsi="Times New Roman" w:cs="Times New Roman"/>
        </w:rPr>
        <w:tab/>
      </w:r>
    </w:p>
    <w:p w14:paraId="02167DE1" w14:textId="21725DE4" w:rsidR="00813314" w:rsidRPr="007803BE" w:rsidRDefault="00813314" w:rsidP="0081331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if (x is odd) then </w:t>
      </w:r>
      <w:proofErr w:type="gramStart"/>
      <w:r w:rsidRPr="007803BE">
        <w:rPr>
          <w:rFonts w:ascii="Times New Roman" w:hAnsi="Times New Roman" w:cs="Times New Roman"/>
        </w:rPr>
        <w:t>r :</w:t>
      </w:r>
      <w:proofErr w:type="gramEnd"/>
      <w:r w:rsidRPr="007803BE">
        <w:rPr>
          <w:rFonts w:ascii="Times New Roman" w:hAnsi="Times New Roman" w:cs="Times New Roman"/>
        </w:rPr>
        <w:t xml:space="preserve">= r + 1;     </w:t>
      </w:r>
    </w:p>
    <w:p w14:paraId="33E7DEA1" w14:textId="3B88B53E" w:rsidR="00813314" w:rsidRPr="007803BE" w:rsidRDefault="00813314" w:rsidP="0081331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if (r ≥ y) then </w:t>
      </w:r>
      <w:r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ab/>
      </w:r>
    </w:p>
    <w:p w14:paraId="1DC12D40" w14:textId="64E64E77" w:rsidR="004E6F7A" w:rsidRPr="007803BE" w:rsidRDefault="00813314" w:rsidP="0077064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    </w:t>
      </w:r>
      <w:r w:rsidRPr="007803BE">
        <w:rPr>
          <w:rFonts w:ascii="Times New Roman" w:hAnsi="Times New Roman" w:cs="Times New Roman"/>
        </w:rPr>
        <w:tab/>
        <w:t xml:space="preserve">    </w:t>
      </w:r>
      <w:r w:rsidR="000F27F9" w:rsidRPr="007803BE">
        <w:rPr>
          <w:rFonts w:ascii="Times New Roman" w:hAnsi="Times New Roman" w:cs="Times New Roman"/>
        </w:rPr>
        <w:t xml:space="preserve">      </w:t>
      </w:r>
      <w:proofErr w:type="gramStart"/>
      <w:r w:rsidRPr="007803BE">
        <w:rPr>
          <w:rFonts w:ascii="Times New Roman" w:hAnsi="Times New Roman" w:cs="Times New Roman"/>
        </w:rPr>
        <w:t>{ r</w:t>
      </w:r>
      <w:proofErr w:type="gramEnd"/>
      <w:r w:rsidRPr="007803BE">
        <w:rPr>
          <w:rFonts w:ascii="Times New Roman" w:hAnsi="Times New Roman" w:cs="Times New Roman"/>
        </w:rPr>
        <w:t xml:space="preserve"> := r – y; q := q + 1}; </w:t>
      </w:r>
    </w:p>
    <w:p w14:paraId="790DAD60" w14:textId="77777777" w:rsidR="001115F0" w:rsidRPr="007803BE" w:rsidRDefault="001115F0" w:rsidP="001115F0">
      <w:pPr>
        <w:ind w:firstLine="72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F23E9" w:rsidRPr="007803BE" w14:paraId="42A2A931" w14:textId="77777777" w:rsidTr="004F23E9">
        <w:tc>
          <w:tcPr>
            <w:tcW w:w="4675" w:type="dxa"/>
          </w:tcPr>
          <w:p w14:paraId="18F7D3F2" w14:textId="2D7E9C64" w:rsidR="004F23E9" w:rsidRPr="007803BE" w:rsidRDefault="004F23E9" w:rsidP="0077064C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Why double the q and r?</w:t>
            </w:r>
          </w:p>
        </w:tc>
        <w:tc>
          <w:tcPr>
            <w:tcW w:w="4675" w:type="dxa"/>
          </w:tcPr>
          <w:p w14:paraId="768AB730" w14:textId="23BCBE5F" w:rsidR="004F23E9" w:rsidRPr="007803BE" w:rsidRDefault="003D51CE" w:rsidP="003D51C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 the recursive call, we divide x by 2. There we must double q and r to make it even.</w:t>
            </w:r>
            <w:r w:rsidR="005D6109" w:rsidRPr="007803B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It can be done by </w:t>
            </w:r>
            <w:r w:rsidR="005D6109" w:rsidRPr="007803BE">
              <w:rPr>
                <w:rFonts w:ascii="Times New Roman" w:hAnsi="Times New Roman" w:cs="Times New Roman"/>
              </w:rPr>
              <w:t>shift left one bit</w:t>
            </w:r>
          </w:p>
        </w:tc>
      </w:tr>
      <w:tr w:rsidR="004F23E9" w:rsidRPr="007803BE" w14:paraId="0BF6BB5F" w14:textId="77777777" w:rsidTr="004F23E9">
        <w:tc>
          <w:tcPr>
            <w:tcW w:w="4675" w:type="dxa"/>
          </w:tcPr>
          <w:p w14:paraId="7541A745" w14:textId="38F73F17" w:rsidR="004F23E9" w:rsidRPr="007803BE" w:rsidRDefault="004F23E9" w:rsidP="0077064C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Why increase r by one when x is odd? </w:t>
            </w:r>
          </w:p>
        </w:tc>
        <w:tc>
          <w:tcPr>
            <w:tcW w:w="4675" w:type="dxa"/>
          </w:tcPr>
          <w:p w14:paraId="72BB0689" w14:textId="4D4C6694" w:rsidR="004F23E9" w:rsidRPr="007803BE" w:rsidRDefault="00DF5D19" w:rsidP="0077064C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Because we want to </w:t>
            </w:r>
            <w:r w:rsidR="00A137F2" w:rsidRPr="007803BE">
              <w:rPr>
                <w:rFonts w:ascii="Times New Roman" w:hAnsi="Times New Roman" w:cs="Times New Roman"/>
              </w:rPr>
              <w:t xml:space="preserve">get the top </w:t>
            </w:r>
            <w:r w:rsidR="00653BAA" w:rsidRPr="007803BE">
              <w:rPr>
                <w:rFonts w:ascii="Times New Roman" w:hAnsi="Times New Roman" w:cs="Times New Roman"/>
              </w:rPr>
              <w:t xml:space="preserve">division </w:t>
            </w:r>
            <w:r w:rsidR="00A137F2" w:rsidRPr="007803BE">
              <w:rPr>
                <w:rFonts w:ascii="Times New Roman" w:hAnsi="Times New Roman" w:cs="Times New Roman"/>
              </w:rPr>
              <w:t>(not the floor division) when using integer division.</w:t>
            </w:r>
            <w:r w:rsidR="003D51CE">
              <w:rPr>
                <w:rFonts w:ascii="Times New Roman" w:hAnsi="Times New Roman" w:cs="Times New Roman"/>
              </w:rPr>
              <w:t xml:space="preserve"> We want to change it to an even number that can divide by 2.</w:t>
            </w:r>
            <w:r w:rsidR="00A137F2" w:rsidRPr="007803BE">
              <w:rPr>
                <w:rFonts w:ascii="Times New Roman" w:hAnsi="Times New Roman" w:cs="Times New Roman"/>
              </w:rPr>
              <w:t xml:space="preserve"> Ex: 7/2 = 3 (floor division) but that is not what we want to get. There</w:t>
            </w:r>
            <w:r w:rsidR="003D51CE">
              <w:rPr>
                <w:rFonts w:ascii="Times New Roman" w:hAnsi="Times New Roman" w:cs="Times New Roman"/>
              </w:rPr>
              <w:t>fore, we add</w:t>
            </w:r>
            <w:r w:rsidR="00A137F2" w:rsidRPr="007803BE">
              <w:rPr>
                <w:rFonts w:ascii="Times New Roman" w:hAnsi="Times New Roman" w:cs="Times New Roman"/>
              </w:rPr>
              <w:t xml:space="preserve"> (7+1)/2 = 4  </w:t>
            </w:r>
          </w:p>
        </w:tc>
      </w:tr>
      <w:tr w:rsidR="004F23E9" w:rsidRPr="007803BE" w14:paraId="542149F4" w14:textId="77777777" w:rsidTr="004F23E9">
        <w:tc>
          <w:tcPr>
            <w:tcW w:w="4675" w:type="dxa"/>
          </w:tcPr>
          <w:p w14:paraId="137ED9E5" w14:textId="3B14CCC1" w:rsidR="004F23E9" w:rsidRPr="007803BE" w:rsidRDefault="004F23E9" w:rsidP="0077064C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Why reduce r by y and increase q by one when r ≥ y?)</w:t>
            </w:r>
          </w:p>
        </w:tc>
        <w:tc>
          <w:tcPr>
            <w:tcW w:w="4675" w:type="dxa"/>
          </w:tcPr>
          <w:p w14:paraId="5D7EEC4D" w14:textId="77777777" w:rsidR="00653BAA" w:rsidRPr="007803BE" w:rsidRDefault="00A137F2" w:rsidP="0077064C">
            <w:pPr>
              <w:pStyle w:val="ListParagraph"/>
              <w:numPr>
                <w:ilvl w:val="0"/>
                <w:numId w:val="21"/>
              </w:numPr>
              <w:ind w:left="252" w:hanging="27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Reduce r by y to get the remaining value</w:t>
            </w:r>
            <w:r w:rsidR="00653BAA" w:rsidRPr="007803BE">
              <w:rPr>
                <w:rFonts w:ascii="Times New Roman" w:hAnsi="Times New Roman" w:cs="Times New Roman"/>
              </w:rPr>
              <w:t xml:space="preserve"> of x</w:t>
            </w:r>
          </w:p>
          <w:p w14:paraId="0479EA61" w14:textId="6F53A307" w:rsidR="004F23E9" w:rsidRPr="007803BE" w:rsidRDefault="00653BAA" w:rsidP="0077064C">
            <w:pPr>
              <w:pStyle w:val="ListParagraph"/>
              <w:numPr>
                <w:ilvl w:val="0"/>
                <w:numId w:val="21"/>
              </w:numPr>
              <w:ind w:left="252" w:hanging="27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dding 1 to q because we just subtract y from (reduce) the value of r.</w:t>
            </w:r>
            <w:r w:rsidR="00A137F2" w:rsidRPr="007803BE">
              <w:rPr>
                <w:rFonts w:ascii="Times New Roman" w:hAnsi="Times New Roman" w:cs="Times New Roman"/>
              </w:rPr>
              <w:t xml:space="preserve"> </w:t>
            </w:r>
            <w:r w:rsidRPr="007803BE">
              <w:rPr>
                <w:rFonts w:ascii="Times New Roman" w:hAnsi="Times New Roman" w:cs="Times New Roman"/>
              </w:rPr>
              <w:t xml:space="preserve">Thus, we prove that previous r (before the subtraction) can divide one more </w:t>
            </w:r>
            <w:r w:rsidR="00CE2A72" w:rsidRPr="007803BE">
              <w:rPr>
                <w:rFonts w:ascii="Times New Roman" w:hAnsi="Times New Roman" w:cs="Times New Roman"/>
              </w:rPr>
              <w:t>y -&gt; Increase q by 1</w:t>
            </w:r>
          </w:p>
        </w:tc>
      </w:tr>
    </w:tbl>
    <w:p w14:paraId="725D1C25" w14:textId="4B2A69EB" w:rsidR="001115F0" w:rsidRPr="007803BE" w:rsidRDefault="001115F0" w:rsidP="0077064C">
      <w:pPr>
        <w:rPr>
          <w:rFonts w:ascii="Times New Roman" w:hAnsi="Times New Roman" w:cs="Times New Roman"/>
        </w:rPr>
      </w:pPr>
    </w:p>
    <w:p w14:paraId="352E469F" w14:textId="77777777" w:rsidR="00A746D7" w:rsidRPr="007803BE" w:rsidRDefault="00A746D7" w:rsidP="0077064C">
      <w:pPr>
        <w:rPr>
          <w:rFonts w:ascii="Times New Roman" w:hAnsi="Times New Roman" w:cs="Times New Roman"/>
        </w:rPr>
      </w:pPr>
    </w:p>
    <w:p w14:paraId="1CA02E9E" w14:textId="609F0175" w:rsidR="003A7FB8" w:rsidRPr="007803BE" w:rsidRDefault="0077064C" w:rsidP="0077064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  <w:b/>
          <w:bCs/>
        </w:rPr>
        <w:t>(I.</w:t>
      </w:r>
      <w:r w:rsidR="004F47EC" w:rsidRPr="007803BE">
        <w:rPr>
          <w:rFonts w:ascii="Times New Roman" w:hAnsi="Times New Roman" w:cs="Times New Roman"/>
          <w:b/>
          <w:bCs/>
        </w:rPr>
        <w:t>5</w:t>
      </w:r>
      <w:proofErr w:type="gramStart"/>
      <w:r w:rsidRPr="007803BE">
        <w:rPr>
          <w:rFonts w:ascii="Times New Roman" w:hAnsi="Times New Roman" w:cs="Times New Roman"/>
          <w:b/>
          <w:bCs/>
        </w:rPr>
        <w:t xml:space="preserve">)  </w:t>
      </w:r>
      <w:r w:rsidR="00305EAF" w:rsidRPr="007803BE">
        <w:rPr>
          <w:rFonts w:ascii="Times New Roman" w:hAnsi="Times New Roman" w:cs="Times New Roman"/>
          <w:b/>
          <w:bCs/>
        </w:rPr>
        <w:t>Analyze</w:t>
      </w:r>
      <w:proofErr w:type="gramEnd"/>
      <w:r w:rsidR="00305EAF" w:rsidRPr="007803BE">
        <w:rPr>
          <w:rFonts w:ascii="Times New Roman" w:hAnsi="Times New Roman" w:cs="Times New Roman"/>
          <w:b/>
          <w:bCs/>
        </w:rPr>
        <w:t xml:space="preserve"> and d</w:t>
      </w:r>
      <w:r w:rsidR="003A7FB8" w:rsidRPr="007803BE">
        <w:rPr>
          <w:rFonts w:ascii="Times New Roman" w:hAnsi="Times New Roman" w:cs="Times New Roman"/>
          <w:b/>
          <w:bCs/>
        </w:rPr>
        <w:t xml:space="preserve">erive </w:t>
      </w:r>
      <w:r w:rsidR="002E2876" w:rsidRPr="007803BE">
        <w:rPr>
          <w:rFonts w:ascii="Times New Roman" w:hAnsi="Times New Roman" w:cs="Times New Roman"/>
          <w:b/>
          <w:bCs/>
        </w:rPr>
        <w:t>the algorithm’s</w:t>
      </w:r>
      <w:r w:rsidR="003A7FB8" w:rsidRPr="007803BE">
        <w:rPr>
          <w:rFonts w:ascii="Times New Roman" w:hAnsi="Times New Roman" w:cs="Times New Roman"/>
          <w:b/>
          <w:bCs/>
        </w:rPr>
        <w:t xml:space="preserve"> time </w:t>
      </w:r>
      <w:r w:rsidRPr="007803BE">
        <w:rPr>
          <w:rFonts w:ascii="Times New Roman" w:hAnsi="Times New Roman" w:cs="Times New Roman"/>
          <w:b/>
          <w:bCs/>
        </w:rPr>
        <w:t xml:space="preserve">and space </w:t>
      </w:r>
      <w:r w:rsidR="003A7FB8" w:rsidRPr="007803BE">
        <w:rPr>
          <w:rFonts w:ascii="Times New Roman" w:hAnsi="Times New Roman" w:cs="Times New Roman"/>
          <w:b/>
          <w:bCs/>
        </w:rPr>
        <w:t>efficiency</w:t>
      </w:r>
      <w:r w:rsidRPr="007803BE">
        <w:rPr>
          <w:rFonts w:ascii="Times New Roman" w:hAnsi="Times New Roman" w:cs="Times New Roman"/>
          <w:b/>
          <w:bCs/>
        </w:rPr>
        <w:t xml:space="preserve"> for </w:t>
      </w:r>
      <w:r w:rsidR="0018220A" w:rsidRPr="007803BE">
        <w:rPr>
          <w:rFonts w:ascii="Times New Roman" w:hAnsi="Times New Roman" w:cs="Times New Roman"/>
          <w:b/>
          <w:bCs/>
        </w:rPr>
        <w:t>A</w:t>
      </w:r>
      <w:r w:rsidRPr="007803BE">
        <w:rPr>
          <w:rFonts w:ascii="Times New Roman" w:hAnsi="Times New Roman" w:cs="Times New Roman"/>
          <w:b/>
          <w:bCs/>
        </w:rPr>
        <w:t>lgorithm a</w:t>
      </w:r>
      <w:r w:rsidR="003A7FB8" w:rsidRPr="007803BE">
        <w:rPr>
          <w:rFonts w:ascii="Times New Roman" w:hAnsi="Times New Roman" w:cs="Times New Roman"/>
        </w:rPr>
        <w:t xml:space="preserve">. </w:t>
      </w:r>
    </w:p>
    <w:p w14:paraId="1A03A208" w14:textId="5CB810E5" w:rsidR="0077064C" w:rsidRPr="007803BE" w:rsidRDefault="0077064C" w:rsidP="0077064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           (Hint: </w:t>
      </w:r>
      <w:r w:rsidR="00813314" w:rsidRPr="007803BE">
        <w:rPr>
          <w:rFonts w:ascii="Times New Roman" w:hAnsi="Times New Roman" w:cs="Times New Roman"/>
        </w:rPr>
        <w:t xml:space="preserve">express time efficiency in terms of </w:t>
      </w:r>
      <w:r w:rsidRPr="007803BE">
        <w:rPr>
          <w:rFonts w:ascii="Times New Roman" w:hAnsi="Times New Roman" w:cs="Times New Roman"/>
        </w:rPr>
        <w:t xml:space="preserve">summation </w:t>
      </w:r>
      <m:oMath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/>
        </m:nary>
      </m:oMath>
      <w:r w:rsidRPr="007803BE">
        <w:rPr>
          <w:rFonts w:ascii="Times New Roman" w:hAnsi="Times New Roman" w:cs="Times New Roman"/>
        </w:rPr>
        <w:t>)</w:t>
      </w:r>
    </w:p>
    <w:p w14:paraId="1C6D0E37" w14:textId="445D9C84" w:rsidR="00F4433C" w:rsidRPr="007803BE" w:rsidRDefault="00F4433C" w:rsidP="0077064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            Given algorithm a,</w:t>
      </w:r>
    </w:p>
    <w:p w14:paraId="3A58C017" w14:textId="77777777" w:rsidR="00F4433C" w:rsidRPr="007803BE" w:rsidRDefault="00F4433C" w:rsidP="00F4433C">
      <w:pPr>
        <w:ind w:firstLine="720"/>
        <w:rPr>
          <w:rFonts w:ascii="Times New Roman" w:hAnsi="Times New Roman" w:cs="Times New Roman"/>
        </w:rPr>
      </w:pPr>
      <w:proofErr w:type="gramStart"/>
      <w:r w:rsidRPr="007803BE">
        <w:rPr>
          <w:rFonts w:ascii="Times New Roman" w:hAnsi="Times New Roman" w:cs="Times New Roman"/>
        </w:rPr>
        <w:t>if  x</w:t>
      </w:r>
      <w:proofErr w:type="gramEnd"/>
      <w:r w:rsidRPr="007803BE">
        <w:rPr>
          <w:rFonts w:ascii="Times New Roman" w:hAnsi="Times New Roman" w:cs="Times New Roman"/>
        </w:rPr>
        <w:t xml:space="preserve"> = 0, then return (q, r) := (0, 0);</w:t>
      </w:r>
    </w:p>
    <w:p w14:paraId="79CDF304" w14:textId="77777777" w:rsidR="00F4433C" w:rsidRPr="007803BE" w:rsidRDefault="00F4433C" w:rsidP="00F4433C">
      <w:pPr>
        <w:ind w:left="720" w:firstLine="720"/>
        <w:rPr>
          <w:rFonts w:ascii="Times New Roman" w:hAnsi="Times New Roman" w:cs="Times New Roman"/>
        </w:rPr>
      </w:pPr>
      <w:proofErr w:type="gramStart"/>
      <w:r w:rsidRPr="007803BE">
        <w:rPr>
          <w:rFonts w:ascii="Times New Roman" w:hAnsi="Times New Roman" w:cs="Times New Roman"/>
        </w:rPr>
        <w:t>q :</w:t>
      </w:r>
      <w:proofErr w:type="gramEnd"/>
      <w:r w:rsidRPr="007803BE">
        <w:rPr>
          <w:rFonts w:ascii="Times New Roman" w:hAnsi="Times New Roman" w:cs="Times New Roman"/>
        </w:rPr>
        <w:t xml:space="preserve">= 0;  r := x; </w:t>
      </w:r>
    </w:p>
    <w:p w14:paraId="6CF0D749" w14:textId="77777777" w:rsidR="00F4433C" w:rsidRPr="007803BE" w:rsidRDefault="00F4433C" w:rsidP="00F4433C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while (r ≥ y) do       // takes n iterations for the worse case.</w:t>
      </w:r>
    </w:p>
    <w:p w14:paraId="6E800F04" w14:textId="77777777" w:rsidR="00F4433C" w:rsidRPr="007803BE" w:rsidRDefault="00F4433C" w:rsidP="00F4433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ab/>
      </w:r>
      <w:proofErr w:type="gramStart"/>
      <w:r w:rsidRPr="007803BE">
        <w:rPr>
          <w:rFonts w:ascii="Times New Roman" w:hAnsi="Times New Roman" w:cs="Times New Roman"/>
        </w:rPr>
        <w:t>{ q</w:t>
      </w:r>
      <w:proofErr w:type="gramEnd"/>
      <w:r w:rsidRPr="007803BE">
        <w:rPr>
          <w:rFonts w:ascii="Times New Roman" w:hAnsi="Times New Roman" w:cs="Times New Roman"/>
        </w:rPr>
        <w:t xml:space="preserve"> := q + 1;</w:t>
      </w:r>
    </w:p>
    <w:p w14:paraId="41CD0444" w14:textId="77777777" w:rsidR="00F4433C" w:rsidRPr="007803BE" w:rsidRDefault="00F4433C" w:rsidP="00F4433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ab/>
        <w:t xml:space="preserve">  </w:t>
      </w:r>
      <w:r w:rsidRPr="007803BE">
        <w:rPr>
          <w:rFonts w:ascii="Times New Roman" w:hAnsi="Times New Roman" w:cs="Times New Roman"/>
        </w:rPr>
        <w:tab/>
      </w:r>
      <w:proofErr w:type="gramStart"/>
      <w:r w:rsidRPr="007803BE">
        <w:rPr>
          <w:rFonts w:ascii="Times New Roman" w:hAnsi="Times New Roman" w:cs="Times New Roman"/>
        </w:rPr>
        <w:t>r :</w:t>
      </w:r>
      <w:proofErr w:type="gramEnd"/>
      <w:r w:rsidRPr="007803BE">
        <w:rPr>
          <w:rFonts w:ascii="Times New Roman" w:hAnsi="Times New Roman" w:cs="Times New Roman"/>
        </w:rPr>
        <w:t>= r – y};  // O(n) for each r – y, where y is n bits long.</w:t>
      </w:r>
    </w:p>
    <w:p w14:paraId="6977F757" w14:textId="2D6B2D58" w:rsidR="00F4433C" w:rsidRPr="007803BE" w:rsidRDefault="00F4433C" w:rsidP="00060F5F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return (q, r</w:t>
      </w:r>
      <w:proofErr w:type="gramStart"/>
      <w:r w:rsidRPr="007803BE">
        <w:rPr>
          <w:rFonts w:ascii="Times New Roman" w:hAnsi="Times New Roman" w:cs="Times New Roman"/>
        </w:rPr>
        <w:t>);</w:t>
      </w:r>
      <w:proofErr w:type="gramEnd"/>
    </w:p>
    <w:p w14:paraId="6D15EB83" w14:textId="36FACDEA" w:rsidR="00D2325A" w:rsidRPr="007803BE" w:rsidRDefault="00D2325A" w:rsidP="00D2325A">
      <w:pPr>
        <w:ind w:firstLine="72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16"/>
        <w:gridCol w:w="6239"/>
      </w:tblGrid>
      <w:tr w:rsidR="0055792D" w:rsidRPr="007803BE" w14:paraId="3C6EF1AF" w14:textId="77777777" w:rsidTr="0055792D">
        <w:tc>
          <w:tcPr>
            <w:tcW w:w="3116" w:type="dxa"/>
          </w:tcPr>
          <w:p w14:paraId="686E2E90" w14:textId="77777777" w:rsidR="0055792D" w:rsidRPr="007803BE" w:rsidRDefault="0055792D" w:rsidP="00C70E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9" w:type="dxa"/>
          </w:tcPr>
          <w:p w14:paraId="65FD2B31" w14:textId="77777777" w:rsidR="0055792D" w:rsidRPr="007803BE" w:rsidRDefault="0055792D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</w:t>
            </w:r>
          </w:p>
        </w:tc>
      </w:tr>
      <w:tr w:rsidR="0055792D" w:rsidRPr="007803BE" w14:paraId="6CF99839" w14:textId="77777777" w:rsidTr="0055792D">
        <w:tc>
          <w:tcPr>
            <w:tcW w:w="3116" w:type="dxa"/>
          </w:tcPr>
          <w:p w14:paraId="073A9C39" w14:textId="1021B3DF" w:rsidR="0055792D" w:rsidRPr="007803BE" w:rsidRDefault="0055792D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lastRenderedPageBreak/>
              <w:t>Time Efficiency</w:t>
            </w:r>
          </w:p>
        </w:tc>
        <w:tc>
          <w:tcPr>
            <w:tcW w:w="6239" w:type="dxa"/>
          </w:tcPr>
          <w:p w14:paraId="6E87DB6B" w14:textId="6C3252CC" w:rsidR="0055792D" w:rsidRPr="007803BE" w:rsidRDefault="00653BAA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</w:t>
            </w:r>
            <w:r w:rsidR="0055792D" w:rsidRPr="007803BE">
              <w:rPr>
                <w:rFonts w:ascii="Times New Roman" w:hAnsi="Times New Roman" w:cs="Times New Roman"/>
              </w:rPr>
              <w:t>akes 2</w:t>
            </w:r>
            <w:r w:rsidR="0055792D" w:rsidRPr="007803BE">
              <w:rPr>
                <w:rFonts w:ascii="Times New Roman" w:hAnsi="Times New Roman" w:cs="Times New Roman"/>
                <w:vertAlign w:val="superscript"/>
              </w:rPr>
              <w:t>n</w:t>
            </w:r>
            <w:r w:rsidR="0055792D" w:rsidRPr="007803BE">
              <w:rPr>
                <w:rFonts w:ascii="Times New Roman" w:hAnsi="Times New Roman" w:cs="Times New Roman"/>
              </w:rPr>
              <w:t xml:space="preserve"> iterations for the worse case, </w:t>
            </w:r>
            <w:r w:rsidR="007803BE">
              <w:rPr>
                <w:rFonts w:ascii="Times New Roman" w:hAnsi="Times New Roman" w:cs="Times New Roman"/>
              </w:rPr>
              <w:t xml:space="preserve">which </w:t>
            </w:r>
            <w:r w:rsidR="0055792D" w:rsidRPr="007803BE">
              <w:rPr>
                <w:rFonts w:ascii="Times New Roman" w:hAnsi="Times New Roman" w:cs="Times New Roman"/>
              </w:rPr>
              <w:t>says x/1 where x is n bits long with a max value 2</w:t>
            </w:r>
            <w:r w:rsidR="0055792D" w:rsidRPr="007803BE">
              <w:rPr>
                <w:rFonts w:ascii="Times New Roman" w:hAnsi="Times New Roman" w:cs="Times New Roman"/>
                <w:vertAlign w:val="superscript"/>
              </w:rPr>
              <w:t>n</w:t>
            </w:r>
            <w:r w:rsidR="0055792D" w:rsidRPr="007803BE">
              <w:rPr>
                <w:rFonts w:ascii="Times New Roman" w:hAnsi="Times New Roman" w:cs="Times New Roman"/>
              </w:rPr>
              <w:t xml:space="preserve"> – 1</w:t>
            </w:r>
            <w:r w:rsidR="005D6109" w:rsidRPr="007803BE">
              <w:rPr>
                <w:rFonts w:ascii="Times New Roman" w:hAnsi="Times New Roman" w:cs="Times New Roman"/>
              </w:rPr>
              <w:t xml:space="preserve">. Since this takes </w:t>
            </w:r>
            <w:r w:rsidR="007A2702" w:rsidRPr="007803BE">
              <w:rPr>
                <w:rFonts w:ascii="Times New Roman" w:hAnsi="Times New Roman" w:cs="Times New Roman"/>
              </w:rPr>
              <w:t>linear</w:t>
            </w:r>
            <w:r w:rsidR="005D6109" w:rsidRPr="007803BE">
              <w:rPr>
                <w:rFonts w:ascii="Times New Roman" w:hAnsi="Times New Roman" w:cs="Times New Roman"/>
              </w:rPr>
              <w:t xml:space="preserve"> time O(n) for each iteration. The worse case would be </w:t>
            </w:r>
            <w:r w:rsidR="005D6109" w:rsidRPr="007803BE">
              <w:rPr>
                <w:rFonts w:ascii="Times New Roman" w:hAnsi="Times New Roman" w:cs="Times New Roman"/>
                <w:highlight w:val="yellow"/>
              </w:rPr>
              <w:t>O(n2</w:t>
            </w:r>
            <w:r w:rsidR="005D6109" w:rsidRPr="007803BE">
              <w:rPr>
                <w:rFonts w:ascii="Times New Roman" w:hAnsi="Times New Roman" w:cs="Times New Roman"/>
                <w:highlight w:val="yellow"/>
                <w:vertAlign w:val="superscript"/>
              </w:rPr>
              <w:t>n</w:t>
            </w:r>
            <w:r w:rsidR="005D6109" w:rsidRPr="007803BE">
              <w:rPr>
                <w:rFonts w:ascii="Times New Roman" w:hAnsi="Times New Roman" w:cs="Times New Roman"/>
                <w:highlight w:val="yellow"/>
              </w:rPr>
              <w:t>)</w:t>
            </w:r>
          </w:p>
        </w:tc>
      </w:tr>
      <w:tr w:rsidR="0055792D" w:rsidRPr="007803BE" w14:paraId="56BF5FFA" w14:textId="77777777" w:rsidTr="0055792D">
        <w:tc>
          <w:tcPr>
            <w:tcW w:w="3116" w:type="dxa"/>
          </w:tcPr>
          <w:p w14:paraId="2666F624" w14:textId="4AAA2A86" w:rsidR="0055792D" w:rsidRPr="007803BE" w:rsidRDefault="0055792D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Space Efficiency</w:t>
            </w:r>
          </w:p>
        </w:tc>
        <w:tc>
          <w:tcPr>
            <w:tcW w:w="6239" w:type="dxa"/>
          </w:tcPr>
          <w:p w14:paraId="56FD840A" w14:textId="0F97C075" w:rsidR="0055792D" w:rsidRPr="007803BE" w:rsidRDefault="005D6109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ake 4 spaces: x, y, q, r</w:t>
            </w:r>
          </w:p>
        </w:tc>
      </w:tr>
    </w:tbl>
    <w:p w14:paraId="4D3D5B82" w14:textId="77777777" w:rsidR="000F27F9" w:rsidRPr="007803BE" w:rsidRDefault="000F27F9" w:rsidP="0077064C">
      <w:pPr>
        <w:rPr>
          <w:rFonts w:ascii="Times New Roman" w:hAnsi="Times New Roman" w:cs="Times New Roman"/>
        </w:rPr>
      </w:pPr>
    </w:p>
    <w:p w14:paraId="48293405" w14:textId="47D8218A" w:rsidR="003A7FB8" w:rsidRPr="007803BE" w:rsidRDefault="0077064C" w:rsidP="0077064C">
      <w:pPr>
        <w:rPr>
          <w:rFonts w:ascii="Times New Roman" w:hAnsi="Times New Roman" w:cs="Times New Roman"/>
          <w:b/>
          <w:bCs/>
        </w:rPr>
      </w:pPr>
      <w:r w:rsidRPr="007803BE">
        <w:rPr>
          <w:rFonts w:ascii="Times New Roman" w:hAnsi="Times New Roman" w:cs="Times New Roman"/>
          <w:b/>
          <w:bCs/>
        </w:rPr>
        <w:t>(I.</w:t>
      </w:r>
      <w:r w:rsidR="00F478C6" w:rsidRPr="007803BE">
        <w:rPr>
          <w:rFonts w:ascii="Times New Roman" w:hAnsi="Times New Roman" w:cs="Times New Roman"/>
          <w:b/>
          <w:bCs/>
        </w:rPr>
        <w:t>6</w:t>
      </w:r>
      <w:r w:rsidR="00856C2C" w:rsidRPr="007803BE">
        <w:rPr>
          <w:rFonts w:ascii="Times New Roman" w:hAnsi="Times New Roman" w:cs="Times New Roman"/>
          <w:b/>
          <w:bCs/>
        </w:rPr>
        <w:t>) Analyze</w:t>
      </w:r>
      <w:r w:rsidR="00305EAF" w:rsidRPr="007803BE">
        <w:rPr>
          <w:rFonts w:ascii="Times New Roman" w:hAnsi="Times New Roman" w:cs="Times New Roman"/>
          <w:b/>
          <w:bCs/>
        </w:rPr>
        <w:t xml:space="preserve"> and d</w:t>
      </w:r>
      <w:r w:rsidR="003A7FB8" w:rsidRPr="007803BE">
        <w:rPr>
          <w:rFonts w:ascii="Times New Roman" w:hAnsi="Times New Roman" w:cs="Times New Roman"/>
          <w:b/>
          <w:bCs/>
        </w:rPr>
        <w:t xml:space="preserve">erive </w:t>
      </w:r>
      <w:r w:rsidR="002E2876" w:rsidRPr="007803BE">
        <w:rPr>
          <w:rFonts w:ascii="Times New Roman" w:hAnsi="Times New Roman" w:cs="Times New Roman"/>
          <w:b/>
          <w:bCs/>
        </w:rPr>
        <w:t>the algorithm’s</w:t>
      </w:r>
      <w:r w:rsidR="003A7FB8" w:rsidRPr="007803BE">
        <w:rPr>
          <w:rFonts w:ascii="Times New Roman" w:hAnsi="Times New Roman" w:cs="Times New Roman"/>
          <w:b/>
          <w:bCs/>
        </w:rPr>
        <w:t xml:space="preserve"> </w:t>
      </w:r>
      <w:r w:rsidRPr="007803BE">
        <w:rPr>
          <w:rFonts w:ascii="Times New Roman" w:hAnsi="Times New Roman" w:cs="Times New Roman"/>
          <w:b/>
          <w:bCs/>
        </w:rPr>
        <w:t xml:space="preserve">time and </w:t>
      </w:r>
      <w:r w:rsidR="003A7FB8" w:rsidRPr="007803BE">
        <w:rPr>
          <w:rFonts w:ascii="Times New Roman" w:hAnsi="Times New Roman" w:cs="Times New Roman"/>
          <w:b/>
          <w:bCs/>
        </w:rPr>
        <w:t>space efficiency</w:t>
      </w:r>
      <w:r w:rsidRPr="007803BE">
        <w:rPr>
          <w:rFonts w:ascii="Times New Roman" w:hAnsi="Times New Roman" w:cs="Times New Roman"/>
          <w:b/>
          <w:bCs/>
        </w:rPr>
        <w:t xml:space="preserve"> for algorithm b</w:t>
      </w:r>
      <w:r w:rsidR="003A7FB8" w:rsidRPr="007803BE">
        <w:rPr>
          <w:rFonts w:ascii="Times New Roman" w:hAnsi="Times New Roman" w:cs="Times New Roman"/>
          <w:b/>
          <w:bCs/>
        </w:rPr>
        <w:t xml:space="preserve">. </w:t>
      </w:r>
    </w:p>
    <w:p w14:paraId="7577D781" w14:textId="01F32777" w:rsidR="0077064C" w:rsidRPr="007803BE" w:rsidRDefault="0077064C" w:rsidP="00813314">
      <w:pPr>
        <w:ind w:left="66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(Hint: </w:t>
      </w:r>
      <w:r w:rsidR="00813314" w:rsidRPr="007803BE">
        <w:rPr>
          <w:rFonts w:ascii="Times New Roman" w:hAnsi="Times New Roman" w:cs="Times New Roman"/>
        </w:rPr>
        <w:t xml:space="preserve">for time efficiency, </w:t>
      </w:r>
      <w:r w:rsidRPr="007803BE">
        <w:rPr>
          <w:rFonts w:ascii="Times New Roman" w:hAnsi="Times New Roman" w:cs="Times New Roman"/>
        </w:rPr>
        <w:t>use recurrence relation and solve for the recurrence relation system)</w:t>
      </w:r>
    </w:p>
    <w:p w14:paraId="42C644FD" w14:textId="08DEDD22" w:rsidR="0077064C" w:rsidRPr="007803BE" w:rsidRDefault="003425E4" w:rsidP="003425E4">
      <w:pPr>
        <w:ind w:firstLine="66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Given algorithm b,</w:t>
      </w:r>
    </w:p>
    <w:p w14:paraId="7942CB2A" w14:textId="77777777" w:rsidR="003425E4" w:rsidRPr="007803BE" w:rsidRDefault="003425E4" w:rsidP="003425E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if (x = 0) then return (q, r</w:t>
      </w:r>
      <w:proofErr w:type="gramStart"/>
      <w:r w:rsidRPr="007803BE">
        <w:rPr>
          <w:rFonts w:ascii="Times New Roman" w:hAnsi="Times New Roman" w:cs="Times New Roman"/>
        </w:rPr>
        <w:t>):=</w:t>
      </w:r>
      <w:proofErr w:type="gramEnd"/>
      <w:r w:rsidRPr="007803BE">
        <w:rPr>
          <w:rFonts w:ascii="Times New Roman" w:hAnsi="Times New Roman" w:cs="Times New Roman"/>
        </w:rPr>
        <w:t>(0, 0);</w:t>
      </w:r>
    </w:p>
    <w:p w14:paraId="12790E36" w14:textId="77777777" w:rsidR="003425E4" w:rsidRPr="007803BE" w:rsidRDefault="003425E4" w:rsidP="003425E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(q, r</w:t>
      </w:r>
      <w:proofErr w:type="gramStart"/>
      <w:r w:rsidRPr="007803BE">
        <w:rPr>
          <w:rFonts w:ascii="Times New Roman" w:hAnsi="Times New Roman" w:cs="Times New Roman"/>
        </w:rPr>
        <w:t>) :</w:t>
      </w:r>
      <w:proofErr w:type="gramEnd"/>
      <w:r w:rsidRPr="007803BE">
        <w:rPr>
          <w:rFonts w:ascii="Times New Roman" w:hAnsi="Times New Roman" w:cs="Times New Roman"/>
        </w:rPr>
        <w:t>= divide(</w:t>
      </w:r>
      <w:r w:rsidRPr="007803BE">
        <w:rPr>
          <w:rFonts w:ascii="Times New Roman" w:hAnsi="Times New Roman" w:cs="Times New Roman"/>
          <w:vertAlign w:val="subscript"/>
        </w:rPr>
        <w:t>└</w:t>
      </w:r>
      <w:r w:rsidRPr="007803BE">
        <w:rPr>
          <w:rFonts w:ascii="Times New Roman" w:hAnsi="Times New Roman" w:cs="Times New Roman"/>
        </w:rPr>
        <w:t>x/2</w:t>
      </w:r>
      <w:r w:rsidRPr="007803BE">
        <w:rPr>
          <w:rFonts w:ascii="Times New Roman" w:hAnsi="Times New Roman" w:cs="Times New Roman"/>
          <w:vertAlign w:val="subscript"/>
        </w:rPr>
        <w:t>┘</w:t>
      </w:r>
      <w:r w:rsidRPr="007803BE">
        <w:rPr>
          <w:rFonts w:ascii="Times New Roman" w:hAnsi="Times New Roman" w:cs="Times New Roman"/>
        </w:rPr>
        <w:t xml:space="preserve">, y )  </w:t>
      </w:r>
      <w:r w:rsidRPr="007803BE">
        <w:rPr>
          <w:rFonts w:ascii="Times New Roman" w:hAnsi="Times New Roman" w:cs="Times New Roman"/>
        </w:rPr>
        <w:tab/>
        <w:t>//requires n-bits right shift</w:t>
      </w:r>
    </w:p>
    <w:p w14:paraId="4922DC26" w14:textId="77777777" w:rsidR="003425E4" w:rsidRPr="007803BE" w:rsidRDefault="003425E4" w:rsidP="003425E4">
      <w:pPr>
        <w:ind w:firstLine="720"/>
        <w:rPr>
          <w:rFonts w:ascii="Times New Roman" w:hAnsi="Times New Roman" w:cs="Times New Roman"/>
        </w:rPr>
      </w:pPr>
      <w:proofErr w:type="gramStart"/>
      <w:r w:rsidRPr="007803BE">
        <w:rPr>
          <w:rFonts w:ascii="Times New Roman" w:hAnsi="Times New Roman" w:cs="Times New Roman"/>
        </w:rPr>
        <w:t>q :</w:t>
      </w:r>
      <w:proofErr w:type="gramEnd"/>
      <w:r w:rsidRPr="007803BE">
        <w:rPr>
          <w:rFonts w:ascii="Times New Roman" w:hAnsi="Times New Roman" w:cs="Times New Roman"/>
        </w:rPr>
        <w:t xml:space="preserve">= 2 * q,  r := 2 * r;             </w:t>
      </w:r>
      <w:r w:rsidRPr="007803BE">
        <w:rPr>
          <w:rFonts w:ascii="Times New Roman" w:hAnsi="Times New Roman" w:cs="Times New Roman"/>
        </w:rPr>
        <w:tab/>
        <w:t>// shift left one bit.</w:t>
      </w:r>
    </w:p>
    <w:p w14:paraId="59646FED" w14:textId="5B2425BB" w:rsidR="003425E4" w:rsidRPr="007803BE" w:rsidRDefault="003425E4" w:rsidP="003425E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if (x is odd) then </w:t>
      </w:r>
      <w:proofErr w:type="gramStart"/>
      <w:r w:rsidRPr="007803BE">
        <w:rPr>
          <w:rFonts w:ascii="Times New Roman" w:hAnsi="Times New Roman" w:cs="Times New Roman"/>
        </w:rPr>
        <w:t>r :</w:t>
      </w:r>
      <w:proofErr w:type="gramEnd"/>
      <w:r w:rsidRPr="007803BE">
        <w:rPr>
          <w:rFonts w:ascii="Times New Roman" w:hAnsi="Times New Roman" w:cs="Times New Roman"/>
        </w:rPr>
        <w:t xml:space="preserve">= r + 1;     </w:t>
      </w:r>
      <w:r w:rsidR="00653BAA"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>// needs c*n-bits</w:t>
      </w:r>
    </w:p>
    <w:p w14:paraId="7D26B3EE" w14:textId="77777777" w:rsidR="003425E4" w:rsidRPr="007803BE" w:rsidRDefault="003425E4" w:rsidP="003425E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if (r ≥ y) then </w:t>
      </w:r>
      <w:r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ab/>
        <w:t>// additions</w:t>
      </w:r>
    </w:p>
    <w:p w14:paraId="50D1B3B0" w14:textId="77777777" w:rsidR="003425E4" w:rsidRPr="007803BE" w:rsidRDefault="003425E4" w:rsidP="003425E4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    </w:t>
      </w:r>
      <w:r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ab/>
      </w:r>
      <w:proofErr w:type="gramStart"/>
      <w:r w:rsidRPr="007803BE">
        <w:rPr>
          <w:rFonts w:ascii="Times New Roman" w:hAnsi="Times New Roman" w:cs="Times New Roman"/>
        </w:rPr>
        <w:t>{ r</w:t>
      </w:r>
      <w:proofErr w:type="gramEnd"/>
      <w:r w:rsidRPr="007803BE">
        <w:rPr>
          <w:rFonts w:ascii="Times New Roman" w:hAnsi="Times New Roman" w:cs="Times New Roman"/>
        </w:rPr>
        <w:t xml:space="preserve"> := r – y; q := q + 1}; </w:t>
      </w:r>
    </w:p>
    <w:p w14:paraId="17E73517" w14:textId="77777777" w:rsidR="003425E4" w:rsidRPr="007803BE" w:rsidRDefault="003425E4" w:rsidP="003425E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return (q, r</w:t>
      </w:r>
      <w:proofErr w:type="gramStart"/>
      <w:r w:rsidRPr="007803BE">
        <w:rPr>
          <w:rFonts w:ascii="Times New Roman" w:hAnsi="Times New Roman" w:cs="Times New Roman"/>
        </w:rPr>
        <w:t>);</w:t>
      </w:r>
      <w:proofErr w:type="gramEnd"/>
    </w:p>
    <w:p w14:paraId="7CF8F716" w14:textId="5BF2AA16" w:rsidR="00D2325A" w:rsidRPr="007803BE" w:rsidRDefault="00D2325A" w:rsidP="00D2325A">
      <w:pPr>
        <w:ind w:firstLine="72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16"/>
        <w:gridCol w:w="6239"/>
      </w:tblGrid>
      <w:tr w:rsidR="005D6109" w:rsidRPr="007803BE" w14:paraId="613121CB" w14:textId="77777777" w:rsidTr="00C70EC9">
        <w:tc>
          <w:tcPr>
            <w:tcW w:w="3116" w:type="dxa"/>
          </w:tcPr>
          <w:p w14:paraId="1992CDA2" w14:textId="77777777" w:rsidR="005D6109" w:rsidRPr="007803BE" w:rsidRDefault="005D6109" w:rsidP="00C70E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9" w:type="dxa"/>
          </w:tcPr>
          <w:p w14:paraId="2FE78DA1" w14:textId="77777777" w:rsidR="005D6109" w:rsidRPr="007803BE" w:rsidRDefault="005D6109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</w:t>
            </w:r>
          </w:p>
        </w:tc>
      </w:tr>
      <w:tr w:rsidR="005D6109" w:rsidRPr="007803BE" w14:paraId="66B78CCB" w14:textId="77777777" w:rsidTr="00C70EC9">
        <w:tc>
          <w:tcPr>
            <w:tcW w:w="3116" w:type="dxa"/>
          </w:tcPr>
          <w:p w14:paraId="34EA4D73" w14:textId="77777777" w:rsidR="005D6109" w:rsidRPr="007803BE" w:rsidRDefault="005D6109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ime Efficiency</w:t>
            </w:r>
          </w:p>
        </w:tc>
        <w:tc>
          <w:tcPr>
            <w:tcW w:w="6239" w:type="dxa"/>
          </w:tcPr>
          <w:p w14:paraId="1BAA136A" w14:textId="0B52955A" w:rsidR="005D6109" w:rsidRPr="007803BE" w:rsidRDefault="00653BAA" w:rsidP="00653BAA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</w:t>
            </w:r>
            <w:r w:rsidR="005D6109" w:rsidRPr="007803BE">
              <w:rPr>
                <w:rFonts w:ascii="Times New Roman" w:hAnsi="Times New Roman" w:cs="Times New Roman"/>
              </w:rPr>
              <w:t xml:space="preserve">akes </w:t>
            </w:r>
            <w:r w:rsidR="00F270F0" w:rsidRPr="007803BE">
              <w:rPr>
                <w:rFonts w:ascii="Times New Roman" w:hAnsi="Times New Roman" w:cs="Times New Roman"/>
              </w:rPr>
              <w:t>n call, so</w:t>
            </w:r>
            <w:r w:rsidR="005D6109" w:rsidRPr="007803BE">
              <w:rPr>
                <w:rFonts w:ascii="Times New Roman" w:hAnsi="Times New Roman" w:cs="Times New Roman"/>
              </w:rPr>
              <w:t xml:space="preserve"> </w:t>
            </w:r>
            <w:r w:rsidR="00F270F0" w:rsidRPr="007803BE">
              <w:rPr>
                <w:rFonts w:ascii="Times New Roman" w:hAnsi="Times New Roman" w:cs="Times New Roman"/>
              </w:rPr>
              <w:t>t</w:t>
            </w:r>
            <w:r w:rsidR="005D6109" w:rsidRPr="007803BE">
              <w:rPr>
                <w:rFonts w:ascii="Times New Roman" w:hAnsi="Times New Roman" w:cs="Times New Roman"/>
              </w:rPr>
              <w:t>he worse case would be O(n</w:t>
            </w:r>
            <w:r w:rsidR="00F270F0" w:rsidRPr="007803BE">
              <w:rPr>
                <w:rFonts w:ascii="Times New Roman" w:hAnsi="Times New Roman" w:cs="Times New Roman"/>
              </w:rPr>
              <w:t>2</w:t>
            </w:r>
            <w:r w:rsidR="005D6109" w:rsidRPr="007803BE">
              <w:rPr>
                <w:rFonts w:ascii="Times New Roman" w:hAnsi="Times New Roman" w:cs="Times New Roman"/>
              </w:rPr>
              <w:t>)</w:t>
            </w:r>
          </w:p>
        </w:tc>
      </w:tr>
      <w:tr w:rsidR="005D6109" w:rsidRPr="007803BE" w14:paraId="3D01A74E" w14:textId="77777777" w:rsidTr="00C70EC9">
        <w:tc>
          <w:tcPr>
            <w:tcW w:w="3116" w:type="dxa"/>
          </w:tcPr>
          <w:p w14:paraId="2AA125EF" w14:textId="77777777" w:rsidR="005D6109" w:rsidRPr="007803BE" w:rsidRDefault="005D6109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Space Efficiency</w:t>
            </w:r>
          </w:p>
        </w:tc>
        <w:tc>
          <w:tcPr>
            <w:tcW w:w="6239" w:type="dxa"/>
          </w:tcPr>
          <w:p w14:paraId="033901AB" w14:textId="77777777" w:rsidR="005D6109" w:rsidRPr="007803BE" w:rsidRDefault="005D6109" w:rsidP="00653BAA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ake 4 spaces: x, y, q, r</w:t>
            </w:r>
          </w:p>
        </w:tc>
      </w:tr>
    </w:tbl>
    <w:p w14:paraId="1AA2E412" w14:textId="3EEA48EF" w:rsidR="00F4433C" w:rsidRPr="007803BE" w:rsidRDefault="00F4433C" w:rsidP="0077064C">
      <w:pPr>
        <w:rPr>
          <w:rFonts w:ascii="Times New Roman" w:hAnsi="Times New Roman" w:cs="Times New Roman"/>
        </w:rPr>
      </w:pPr>
    </w:p>
    <w:p w14:paraId="3CFCD955" w14:textId="77777777" w:rsidR="00A746D7" w:rsidRPr="007803BE" w:rsidRDefault="00A746D7" w:rsidP="0077064C">
      <w:pPr>
        <w:rPr>
          <w:rFonts w:ascii="Times New Roman" w:hAnsi="Times New Roman" w:cs="Times New Roman"/>
        </w:rPr>
      </w:pPr>
    </w:p>
    <w:p w14:paraId="087CFD42" w14:textId="5597C9C8" w:rsidR="002E2876" w:rsidRPr="007803BE" w:rsidRDefault="00813314" w:rsidP="00813314">
      <w:pPr>
        <w:rPr>
          <w:rFonts w:ascii="Times New Roman" w:hAnsi="Times New Roman" w:cs="Times New Roman"/>
          <w:b/>
          <w:bCs/>
        </w:rPr>
      </w:pPr>
      <w:r w:rsidRPr="007803BE">
        <w:rPr>
          <w:rFonts w:ascii="Times New Roman" w:hAnsi="Times New Roman" w:cs="Times New Roman"/>
          <w:b/>
          <w:bCs/>
        </w:rPr>
        <w:t>(I.</w:t>
      </w:r>
      <w:r w:rsidR="00F478C6" w:rsidRPr="007803BE">
        <w:rPr>
          <w:rFonts w:ascii="Times New Roman" w:hAnsi="Times New Roman" w:cs="Times New Roman"/>
          <w:b/>
          <w:bCs/>
        </w:rPr>
        <w:t>7</w:t>
      </w:r>
      <w:proofErr w:type="gramStart"/>
      <w:r w:rsidRPr="007803BE">
        <w:rPr>
          <w:rFonts w:ascii="Times New Roman" w:hAnsi="Times New Roman" w:cs="Times New Roman"/>
          <w:b/>
          <w:bCs/>
        </w:rPr>
        <w:t xml:space="preserve">)  </w:t>
      </w:r>
      <w:r w:rsidR="002E2876" w:rsidRPr="007803BE">
        <w:rPr>
          <w:rFonts w:ascii="Times New Roman" w:hAnsi="Times New Roman" w:cs="Times New Roman"/>
          <w:b/>
          <w:bCs/>
        </w:rPr>
        <w:t>Can</w:t>
      </w:r>
      <w:proofErr w:type="gramEnd"/>
      <w:r w:rsidR="002E2876" w:rsidRPr="007803BE">
        <w:rPr>
          <w:rFonts w:ascii="Times New Roman" w:hAnsi="Times New Roman" w:cs="Times New Roman"/>
          <w:b/>
          <w:bCs/>
        </w:rPr>
        <w:t xml:space="preserve"> th</w:t>
      </w:r>
      <w:r w:rsidRPr="007803BE">
        <w:rPr>
          <w:rFonts w:ascii="Times New Roman" w:hAnsi="Times New Roman" w:cs="Times New Roman"/>
          <w:b/>
          <w:bCs/>
        </w:rPr>
        <w:t>ese two</w:t>
      </w:r>
      <w:r w:rsidR="002E2876" w:rsidRPr="007803BE">
        <w:rPr>
          <w:rFonts w:ascii="Times New Roman" w:hAnsi="Times New Roman" w:cs="Times New Roman"/>
          <w:b/>
          <w:bCs/>
        </w:rPr>
        <w:t xml:space="preserve"> algorithm</w:t>
      </w:r>
      <w:r w:rsidR="005D1E11" w:rsidRPr="007803BE">
        <w:rPr>
          <w:rFonts w:ascii="Times New Roman" w:hAnsi="Times New Roman" w:cs="Times New Roman"/>
          <w:b/>
          <w:bCs/>
        </w:rPr>
        <w:t>s</w:t>
      </w:r>
      <w:r w:rsidRPr="007803BE">
        <w:rPr>
          <w:rFonts w:ascii="Times New Roman" w:hAnsi="Times New Roman" w:cs="Times New Roman"/>
          <w:b/>
          <w:bCs/>
        </w:rPr>
        <w:t xml:space="preserve"> a and b</w:t>
      </w:r>
      <w:r w:rsidR="002E2876" w:rsidRPr="007803BE">
        <w:rPr>
          <w:rFonts w:ascii="Times New Roman" w:hAnsi="Times New Roman" w:cs="Times New Roman"/>
          <w:b/>
          <w:bCs/>
        </w:rPr>
        <w:t xml:space="preserve"> be improved? </w:t>
      </w:r>
      <w:r w:rsidR="00815B49" w:rsidRPr="007803BE">
        <w:rPr>
          <w:rFonts w:ascii="Times New Roman" w:hAnsi="Times New Roman" w:cs="Times New Roman"/>
          <w:b/>
          <w:bCs/>
        </w:rPr>
        <w:t>Justify your answer</w:t>
      </w:r>
      <w:r w:rsidR="00D36ADE" w:rsidRPr="007803BE">
        <w:rPr>
          <w:rFonts w:ascii="Times New Roman" w:hAnsi="Times New Roman" w:cs="Times New Roman"/>
          <w:b/>
          <w:bCs/>
        </w:rPr>
        <w:t>.</w:t>
      </w:r>
    </w:p>
    <w:p w14:paraId="7C61AEAC" w14:textId="77777777" w:rsidR="00D36ADE" w:rsidRPr="007803BE" w:rsidRDefault="00D36ADE" w:rsidP="00D36ADE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for the algorithm a?</w:t>
      </w:r>
    </w:p>
    <w:p w14:paraId="5E8DC648" w14:textId="03910065" w:rsidR="00236A86" w:rsidRPr="007803BE" w:rsidRDefault="00D36ADE" w:rsidP="007E065B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for the algorithm b?</w:t>
      </w:r>
    </w:p>
    <w:p w14:paraId="10C3EA6F" w14:textId="77777777" w:rsidR="00D2325A" w:rsidRPr="007803BE" w:rsidRDefault="00D2325A" w:rsidP="00D2325A">
      <w:pPr>
        <w:ind w:left="360" w:firstLine="36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2325A" w:rsidRPr="007803BE" w14:paraId="41A02672" w14:textId="77777777" w:rsidTr="00C70EC9">
        <w:tc>
          <w:tcPr>
            <w:tcW w:w="3116" w:type="dxa"/>
          </w:tcPr>
          <w:p w14:paraId="289F5C3C" w14:textId="77777777" w:rsidR="00D2325A" w:rsidRPr="007803BE" w:rsidRDefault="00D2325A" w:rsidP="00C70E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04A23BB3" w14:textId="77777777" w:rsidR="00D2325A" w:rsidRPr="007803BE" w:rsidRDefault="00D2325A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</w:t>
            </w:r>
          </w:p>
        </w:tc>
        <w:tc>
          <w:tcPr>
            <w:tcW w:w="3117" w:type="dxa"/>
          </w:tcPr>
          <w:p w14:paraId="5ED8E398" w14:textId="77777777" w:rsidR="00D2325A" w:rsidRPr="007803BE" w:rsidRDefault="00D2325A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b</w:t>
            </w:r>
          </w:p>
        </w:tc>
      </w:tr>
      <w:tr w:rsidR="00D2325A" w:rsidRPr="007803BE" w14:paraId="07B782CC" w14:textId="77777777" w:rsidTr="00C70EC9">
        <w:tc>
          <w:tcPr>
            <w:tcW w:w="3116" w:type="dxa"/>
          </w:tcPr>
          <w:p w14:paraId="37EFB04B" w14:textId="24553946" w:rsidR="00D2325A" w:rsidRPr="007803BE" w:rsidRDefault="00CD486F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Improvement</w:t>
            </w:r>
          </w:p>
        </w:tc>
        <w:tc>
          <w:tcPr>
            <w:tcW w:w="3117" w:type="dxa"/>
          </w:tcPr>
          <w:p w14:paraId="58D75F17" w14:textId="77777777" w:rsidR="007A2702" w:rsidRPr="007803BE" w:rsidRDefault="000945DF" w:rsidP="00173E0C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No improvement if the use of iteration is applied.</w:t>
            </w:r>
          </w:p>
          <w:p w14:paraId="581669C6" w14:textId="683238D5" w:rsidR="007A2702" w:rsidRPr="007803BE" w:rsidRDefault="00C74B90" w:rsidP="007A2702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Can </w:t>
            </w:r>
            <w:r w:rsidR="00935344">
              <w:rPr>
                <w:rFonts w:ascii="Times New Roman" w:hAnsi="Times New Roman" w:cs="Times New Roman"/>
              </w:rPr>
              <w:t>only improve by using</w:t>
            </w:r>
            <w:r w:rsidRPr="007803BE">
              <w:rPr>
                <w:rFonts w:ascii="Times New Roman" w:hAnsi="Times New Roman" w:cs="Times New Roman"/>
              </w:rPr>
              <w:t xml:space="preserve"> </w:t>
            </w:r>
            <w:r w:rsidR="00935344">
              <w:rPr>
                <w:rFonts w:ascii="Times New Roman" w:hAnsi="Times New Roman" w:cs="Times New Roman"/>
              </w:rPr>
              <w:t>recursive (</w:t>
            </w:r>
            <w:r w:rsidRPr="007803BE">
              <w:rPr>
                <w:rFonts w:ascii="Times New Roman" w:hAnsi="Times New Roman" w:cs="Times New Roman"/>
              </w:rPr>
              <w:t>algorithm b</w:t>
            </w:r>
            <w:r w:rsidR="00935344">
              <w:rPr>
                <w:rFonts w:ascii="Times New Roman" w:hAnsi="Times New Roman" w:cs="Times New Roman"/>
              </w:rPr>
              <w:t>)</w:t>
            </w:r>
            <w:r w:rsidRPr="007803BE">
              <w:rPr>
                <w:rFonts w:ascii="Times New Roman" w:hAnsi="Times New Roman" w:cs="Times New Roman"/>
              </w:rPr>
              <w:t xml:space="preserve"> because time complexity is huge compared to algorithm b </w:t>
            </w:r>
            <w:r w:rsidRPr="007803BE">
              <w:rPr>
                <w:rFonts w:ascii="Times New Roman" w:hAnsi="Times New Roman" w:cs="Times New Roman"/>
                <w:highlight w:val="yellow"/>
              </w:rPr>
              <w:t>(O(n2</w:t>
            </w:r>
            <w:r w:rsidRPr="007803BE">
              <w:rPr>
                <w:rFonts w:ascii="Times New Roman" w:hAnsi="Times New Roman" w:cs="Times New Roman"/>
                <w:highlight w:val="yellow"/>
                <w:vertAlign w:val="superscript"/>
              </w:rPr>
              <w:t>n</w:t>
            </w:r>
            <w:r w:rsidRPr="007803BE">
              <w:rPr>
                <w:rFonts w:ascii="Times New Roman" w:hAnsi="Times New Roman" w:cs="Times New Roman"/>
                <w:highlight w:val="yellow"/>
              </w:rPr>
              <w:t>) &gt; O(n</w:t>
            </w:r>
            <w:r w:rsidRPr="007803BE">
              <w:rPr>
                <w:rFonts w:ascii="Times New Roman" w:hAnsi="Times New Roman" w:cs="Times New Roman"/>
                <w:highlight w:val="yellow"/>
                <w:vertAlign w:val="superscript"/>
              </w:rPr>
              <w:t>2</w:t>
            </w:r>
            <w:r w:rsidRPr="007803BE">
              <w:rPr>
                <w:rFonts w:ascii="Times New Roman" w:hAnsi="Times New Roman" w:cs="Times New Roman"/>
                <w:highlight w:val="yellow"/>
              </w:rPr>
              <w:t>))</w:t>
            </w:r>
          </w:p>
          <w:p w14:paraId="014AEEAA" w14:textId="7F115C7F" w:rsidR="000945DF" w:rsidRPr="007803BE" w:rsidRDefault="000945DF" w:rsidP="007A2702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x must be </w:t>
            </w:r>
            <w:r w:rsidRPr="007803BE">
              <w:rPr>
                <w:rFonts w:ascii="Times New Roman" w:hAnsi="Times New Roman" w:cs="Times New Roman"/>
                <w:highlight w:val="yellow"/>
              </w:rPr>
              <w:t>≥ 0</w:t>
            </w:r>
            <w:r w:rsidRPr="007803BE">
              <w:rPr>
                <w:rFonts w:ascii="Times New Roman" w:hAnsi="Times New Roman" w:cs="Times New Roman"/>
              </w:rPr>
              <w:t xml:space="preserve"> for the input (precondition).</w:t>
            </w:r>
          </w:p>
        </w:tc>
        <w:tc>
          <w:tcPr>
            <w:tcW w:w="3117" w:type="dxa"/>
          </w:tcPr>
          <w:p w14:paraId="646FD366" w14:textId="77777777" w:rsidR="000945DF" w:rsidRPr="007803BE" w:rsidRDefault="00C74B90" w:rsidP="007A2702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Pretty optimal already (in terms of time and space</w:t>
            </w:r>
            <w:r w:rsidR="000945DF" w:rsidRPr="007803BE">
              <w:rPr>
                <w:rFonts w:ascii="Times New Roman" w:hAnsi="Times New Roman" w:cs="Times New Roman"/>
              </w:rPr>
              <w:t xml:space="preserve"> </w:t>
            </w:r>
            <w:r w:rsidRPr="007803BE">
              <w:rPr>
                <w:rFonts w:ascii="Times New Roman" w:hAnsi="Times New Roman" w:cs="Times New Roman"/>
              </w:rPr>
              <w:t xml:space="preserve">complexity). </w:t>
            </w:r>
          </w:p>
          <w:p w14:paraId="32B292D3" w14:textId="74952D79" w:rsidR="00D2325A" w:rsidRPr="007803BE" w:rsidRDefault="00C74B90" w:rsidP="007A2702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x must be </w:t>
            </w:r>
            <w:r w:rsidR="000945DF" w:rsidRPr="007803BE">
              <w:rPr>
                <w:rFonts w:ascii="Times New Roman" w:hAnsi="Times New Roman" w:cs="Times New Roman"/>
                <w:highlight w:val="yellow"/>
              </w:rPr>
              <w:t>≥ 0</w:t>
            </w:r>
            <w:r w:rsidR="000945DF" w:rsidRPr="007803BE">
              <w:rPr>
                <w:rFonts w:ascii="Times New Roman" w:hAnsi="Times New Roman" w:cs="Times New Roman"/>
              </w:rPr>
              <w:t xml:space="preserve"> for the input (precondition).</w:t>
            </w:r>
          </w:p>
        </w:tc>
      </w:tr>
    </w:tbl>
    <w:p w14:paraId="4EF18313" w14:textId="77777777" w:rsidR="00236A86" w:rsidRPr="007803BE" w:rsidRDefault="00236A86" w:rsidP="003A7FB8">
      <w:pPr>
        <w:pStyle w:val="ListParagraph"/>
        <w:rPr>
          <w:rFonts w:ascii="Times New Roman" w:hAnsi="Times New Roman" w:cs="Times New Roman"/>
        </w:rPr>
      </w:pPr>
    </w:p>
    <w:p w14:paraId="5619CA37" w14:textId="480C38AA" w:rsidR="003A7FB8" w:rsidRPr="007803BE" w:rsidRDefault="00813314" w:rsidP="003A7FB8">
      <w:pPr>
        <w:pStyle w:val="ListParagraph"/>
        <w:ind w:left="0"/>
        <w:rPr>
          <w:rFonts w:ascii="Times New Roman" w:hAnsi="Times New Roman" w:cs="Times New Roman"/>
          <w:b/>
          <w:bCs/>
        </w:rPr>
      </w:pPr>
      <w:r w:rsidRPr="007803BE">
        <w:rPr>
          <w:rFonts w:ascii="Times New Roman" w:hAnsi="Times New Roman" w:cs="Times New Roman"/>
          <w:b/>
          <w:bCs/>
        </w:rPr>
        <w:t>(I</w:t>
      </w:r>
      <w:r w:rsidR="00C11C09" w:rsidRPr="007803BE">
        <w:rPr>
          <w:rFonts w:ascii="Times New Roman" w:hAnsi="Times New Roman" w:cs="Times New Roman"/>
          <w:b/>
          <w:bCs/>
        </w:rPr>
        <w:t>.</w:t>
      </w:r>
      <w:r w:rsidR="003C3235" w:rsidRPr="007803BE">
        <w:rPr>
          <w:rFonts w:ascii="Times New Roman" w:hAnsi="Times New Roman" w:cs="Times New Roman"/>
          <w:b/>
          <w:bCs/>
        </w:rPr>
        <w:t>8</w:t>
      </w:r>
      <w:proofErr w:type="gramStart"/>
      <w:r w:rsidRPr="007803BE">
        <w:rPr>
          <w:rFonts w:ascii="Times New Roman" w:hAnsi="Times New Roman" w:cs="Times New Roman"/>
          <w:b/>
          <w:bCs/>
        </w:rPr>
        <w:t xml:space="preserve">)  </w:t>
      </w:r>
      <w:r w:rsidR="00D36ADE" w:rsidRPr="007803BE">
        <w:rPr>
          <w:rFonts w:ascii="Times New Roman" w:hAnsi="Times New Roman" w:cs="Times New Roman"/>
          <w:b/>
          <w:bCs/>
        </w:rPr>
        <w:t>C</w:t>
      </w:r>
      <w:r w:rsidR="003A7FB8" w:rsidRPr="007803BE">
        <w:rPr>
          <w:rFonts w:ascii="Times New Roman" w:hAnsi="Times New Roman" w:cs="Times New Roman"/>
          <w:b/>
          <w:bCs/>
        </w:rPr>
        <w:t>ompare</w:t>
      </w:r>
      <w:proofErr w:type="gramEnd"/>
      <w:r w:rsidR="003A7FB8" w:rsidRPr="007803BE">
        <w:rPr>
          <w:rFonts w:ascii="Times New Roman" w:hAnsi="Times New Roman" w:cs="Times New Roman"/>
          <w:b/>
          <w:bCs/>
        </w:rPr>
        <w:t xml:space="preserve"> these two algorith</w:t>
      </w:r>
      <w:r w:rsidRPr="007803BE">
        <w:rPr>
          <w:rFonts w:ascii="Times New Roman" w:hAnsi="Times New Roman" w:cs="Times New Roman"/>
          <w:b/>
          <w:bCs/>
        </w:rPr>
        <w:t>m</w:t>
      </w:r>
      <w:r w:rsidR="00CC695E" w:rsidRPr="007803BE">
        <w:rPr>
          <w:rFonts w:ascii="Times New Roman" w:hAnsi="Times New Roman" w:cs="Times New Roman"/>
          <w:b/>
          <w:bCs/>
        </w:rPr>
        <w:t>s</w:t>
      </w:r>
      <w:r w:rsidRPr="007803BE">
        <w:rPr>
          <w:rFonts w:ascii="Times New Roman" w:hAnsi="Times New Roman" w:cs="Times New Roman"/>
          <w:b/>
          <w:bCs/>
        </w:rPr>
        <w:t xml:space="preserve"> a and</w:t>
      </w:r>
      <w:r w:rsidR="00CC695E" w:rsidRPr="007803BE">
        <w:rPr>
          <w:rFonts w:ascii="Times New Roman" w:hAnsi="Times New Roman" w:cs="Times New Roman"/>
          <w:b/>
          <w:bCs/>
        </w:rPr>
        <w:t xml:space="preserve"> </w:t>
      </w:r>
      <w:r w:rsidRPr="007803BE">
        <w:rPr>
          <w:rFonts w:ascii="Times New Roman" w:hAnsi="Times New Roman" w:cs="Times New Roman"/>
          <w:b/>
          <w:bCs/>
        </w:rPr>
        <w:t>b</w:t>
      </w:r>
      <w:r w:rsidR="003A7FB8" w:rsidRPr="007803BE">
        <w:rPr>
          <w:rFonts w:ascii="Times New Roman" w:hAnsi="Times New Roman" w:cs="Times New Roman"/>
          <w:b/>
          <w:bCs/>
        </w:rPr>
        <w:t>:</w:t>
      </w:r>
    </w:p>
    <w:p w14:paraId="366F8D01" w14:textId="01FBCBC8" w:rsidR="003A7FB8" w:rsidRPr="007803BE" w:rsidRDefault="00813314" w:rsidP="00813314">
      <w:pPr>
        <w:pStyle w:val="ListParagraph"/>
        <w:ind w:left="36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    </w:t>
      </w:r>
      <w:r w:rsidR="003A7FB8" w:rsidRPr="007803BE">
        <w:rPr>
          <w:rFonts w:ascii="Times New Roman" w:hAnsi="Times New Roman" w:cs="Times New Roman"/>
        </w:rPr>
        <w:t>Which is a better algorithm in terms of time and space efficiency</w:t>
      </w:r>
      <w:r w:rsidRPr="007803BE">
        <w:rPr>
          <w:rFonts w:ascii="Times New Roman" w:hAnsi="Times New Roman" w:cs="Times New Roman"/>
        </w:rPr>
        <w:t>?</w:t>
      </w:r>
      <w:r w:rsidR="003A7FB8" w:rsidRPr="007803BE">
        <w:rPr>
          <w:rFonts w:ascii="Times New Roman" w:hAnsi="Times New Roman" w:cs="Times New Roman"/>
        </w:rPr>
        <w:t xml:space="preserve"> </w:t>
      </w:r>
      <w:r w:rsidR="002E2876" w:rsidRPr="007803BE">
        <w:rPr>
          <w:rFonts w:ascii="Times New Roman" w:hAnsi="Times New Roman" w:cs="Times New Roman"/>
        </w:rPr>
        <w:t xml:space="preserve">Justify your answer. </w:t>
      </w:r>
    </w:p>
    <w:p w14:paraId="2FFCC550" w14:textId="77777777" w:rsidR="00CD486F" w:rsidRPr="007803BE" w:rsidRDefault="00CD486F" w:rsidP="00CD486F">
      <w:pPr>
        <w:ind w:left="360" w:firstLine="36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D486F" w:rsidRPr="007803BE" w14:paraId="442DE524" w14:textId="77777777" w:rsidTr="00C70EC9">
        <w:tc>
          <w:tcPr>
            <w:tcW w:w="3116" w:type="dxa"/>
          </w:tcPr>
          <w:p w14:paraId="0F2A4823" w14:textId="77777777" w:rsidR="00CD486F" w:rsidRPr="007803BE" w:rsidRDefault="00CD486F" w:rsidP="00C70E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641E116C" w14:textId="77777777" w:rsidR="00CD486F" w:rsidRPr="007803BE" w:rsidRDefault="00CD486F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</w:t>
            </w:r>
          </w:p>
        </w:tc>
        <w:tc>
          <w:tcPr>
            <w:tcW w:w="3117" w:type="dxa"/>
          </w:tcPr>
          <w:p w14:paraId="708F4A9A" w14:textId="77777777" w:rsidR="00CD486F" w:rsidRPr="007803BE" w:rsidRDefault="00CD486F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b</w:t>
            </w:r>
          </w:p>
        </w:tc>
      </w:tr>
      <w:tr w:rsidR="00CD486F" w:rsidRPr="007803BE" w14:paraId="4F0494F5" w14:textId="77777777" w:rsidTr="00C70EC9">
        <w:tc>
          <w:tcPr>
            <w:tcW w:w="3116" w:type="dxa"/>
          </w:tcPr>
          <w:p w14:paraId="2FBC5ED6" w14:textId="4D62BB6B" w:rsidR="00CD486F" w:rsidRPr="007803BE" w:rsidRDefault="00F270F0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ime efficiency</w:t>
            </w:r>
          </w:p>
        </w:tc>
        <w:tc>
          <w:tcPr>
            <w:tcW w:w="3117" w:type="dxa"/>
          </w:tcPr>
          <w:p w14:paraId="688EF987" w14:textId="0C362111" w:rsidR="00CD486F" w:rsidRPr="007803BE" w:rsidRDefault="00653BAA" w:rsidP="00653BAA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  <w:highlight w:val="yellow"/>
              </w:rPr>
              <w:t>O(n2</w:t>
            </w:r>
            <w:r w:rsidRPr="007803BE">
              <w:rPr>
                <w:rFonts w:ascii="Times New Roman" w:hAnsi="Times New Roman" w:cs="Times New Roman"/>
                <w:highlight w:val="yellow"/>
                <w:vertAlign w:val="superscript"/>
              </w:rPr>
              <w:t>n</w:t>
            </w:r>
            <w:r w:rsidRPr="007803BE">
              <w:rPr>
                <w:rFonts w:ascii="Times New Roman" w:hAnsi="Times New Roman" w:cs="Times New Roman"/>
                <w:highlight w:val="yellow"/>
              </w:rPr>
              <w:t xml:space="preserve">) </w:t>
            </w:r>
            <w:r w:rsidR="00DF5D19" w:rsidRPr="007803BE">
              <w:rPr>
                <w:rFonts w:ascii="Times New Roman" w:hAnsi="Times New Roman" w:cs="Times New Roman"/>
              </w:rPr>
              <w:t>is slower algorithm b</w:t>
            </w:r>
          </w:p>
        </w:tc>
        <w:tc>
          <w:tcPr>
            <w:tcW w:w="3117" w:type="dxa"/>
          </w:tcPr>
          <w:p w14:paraId="50079C50" w14:textId="5E4721F2" w:rsidR="00CD486F" w:rsidRPr="007803BE" w:rsidRDefault="00DF5D19" w:rsidP="00653BAA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  <w:highlight w:val="yellow"/>
              </w:rPr>
              <w:t>O(n</w:t>
            </w:r>
            <w:r w:rsidRPr="007803BE">
              <w:rPr>
                <w:rFonts w:ascii="Times New Roman" w:hAnsi="Times New Roman" w:cs="Times New Roman"/>
                <w:highlight w:val="yellow"/>
                <w:vertAlign w:val="superscript"/>
              </w:rPr>
              <w:t>2</w:t>
            </w:r>
            <w:r w:rsidRPr="007803BE">
              <w:rPr>
                <w:rFonts w:ascii="Times New Roman" w:hAnsi="Times New Roman" w:cs="Times New Roman"/>
                <w:highlight w:val="yellow"/>
              </w:rPr>
              <w:t>) is faster than algorithm a</w:t>
            </w:r>
          </w:p>
        </w:tc>
      </w:tr>
      <w:tr w:rsidR="00F270F0" w:rsidRPr="007803BE" w14:paraId="2F894CC7" w14:textId="77777777" w:rsidTr="00C70EC9">
        <w:tc>
          <w:tcPr>
            <w:tcW w:w="3116" w:type="dxa"/>
          </w:tcPr>
          <w:p w14:paraId="3EC866F5" w14:textId="62D6BED6" w:rsidR="00F270F0" w:rsidRPr="007803BE" w:rsidRDefault="00F270F0" w:rsidP="00F270F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Space efficiency</w:t>
            </w:r>
          </w:p>
        </w:tc>
        <w:tc>
          <w:tcPr>
            <w:tcW w:w="3117" w:type="dxa"/>
          </w:tcPr>
          <w:p w14:paraId="29229926" w14:textId="09F51BE1" w:rsidR="00F270F0" w:rsidRPr="007803BE" w:rsidRDefault="00F270F0" w:rsidP="00653BAA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ake 4 spaces: x, y, q, r.</w:t>
            </w:r>
            <w:r w:rsidR="00731A8F" w:rsidRPr="007803BE">
              <w:rPr>
                <w:rFonts w:ascii="Times New Roman" w:hAnsi="Times New Roman" w:cs="Times New Roman"/>
              </w:rPr>
              <w:t xml:space="preserve"> The calculation between them is stored in the </w:t>
            </w:r>
            <w:r w:rsidR="007803BE">
              <w:rPr>
                <w:rFonts w:ascii="Times New Roman" w:hAnsi="Times New Roman" w:cs="Times New Roman"/>
              </w:rPr>
              <w:t xml:space="preserve">computer </w:t>
            </w:r>
            <w:r w:rsidR="00731A8F" w:rsidRPr="007803BE">
              <w:rPr>
                <w:rFonts w:ascii="Times New Roman" w:hAnsi="Times New Roman" w:cs="Times New Roman"/>
              </w:rPr>
              <w:t>register</w:t>
            </w:r>
            <w:r w:rsidR="007803BE">
              <w:rPr>
                <w:rFonts w:ascii="Times New Roman" w:hAnsi="Times New Roman" w:cs="Times New Roman"/>
              </w:rPr>
              <w:t xml:space="preserve"> (the number of registers depends on the computer)</w:t>
            </w:r>
            <w:r w:rsidR="00731A8F" w:rsidRPr="007803BE">
              <w:rPr>
                <w:rFonts w:ascii="Times New Roman" w:hAnsi="Times New Roman" w:cs="Times New Roman"/>
              </w:rPr>
              <w:t>.</w:t>
            </w:r>
            <w:r w:rsidRPr="007803BE">
              <w:rPr>
                <w:rFonts w:ascii="Times New Roman" w:hAnsi="Times New Roman" w:cs="Times New Roman"/>
              </w:rPr>
              <w:t xml:space="preserve"> Thus, the same efficiency as algorithm b</w:t>
            </w:r>
            <w:r w:rsidR="007803B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117" w:type="dxa"/>
          </w:tcPr>
          <w:p w14:paraId="2F5A1FF8" w14:textId="566813E3" w:rsidR="00F270F0" w:rsidRPr="007803BE" w:rsidRDefault="00F270F0" w:rsidP="00653BAA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ake 4 spaces: x, y, q, r. Thus, the same efficiency as algorithm a</w:t>
            </w:r>
          </w:p>
        </w:tc>
      </w:tr>
    </w:tbl>
    <w:p w14:paraId="395D2E46" w14:textId="4D58ECA0" w:rsidR="001B7065" w:rsidRPr="007803BE" w:rsidRDefault="001B7065" w:rsidP="00644276">
      <w:pPr>
        <w:pStyle w:val="ListParagraph"/>
        <w:ind w:left="0"/>
        <w:rPr>
          <w:rFonts w:ascii="Times New Roman" w:hAnsi="Times New Roman" w:cs="Times New Roman"/>
          <w:b/>
          <w:bCs/>
        </w:rPr>
      </w:pPr>
    </w:p>
    <w:p w14:paraId="677A99DA" w14:textId="1CFF4984" w:rsidR="00A746D7" w:rsidRPr="007803BE" w:rsidRDefault="00A746D7" w:rsidP="00644276">
      <w:pPr>
        <w:pStyle w:val="ListParagraph"/>
        <w:ind w:left="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Reference:</w:t>
      </w:r>
    </w:p>
    <w:p w14:paraId="08B3FBA3" w14:textId="36F244ED" w:rsidR="00A746D7" w:rsidRPr="007803BE" w:rsidRDefault="00A746D7" w:rsidP="00644276">
      <w:pPr>
        <w:pStyle w:val="ListParagraph"/>
        <w:ind w:left="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Purdue slides Ch000_02_IntroFoundation_ProgCorrectionLec.pdf from CS 58000_01 Algorithm Design, Analysis &amp; Implementation</w:t>
      </w:r>
    </w:p>
    <w:sectPr w:rsidR="00A746D7" w:rsidRPr="007803BE" w:rsidSect="00A705FD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50D2"/>
    <w:multiLevelType w:val="hybridMultilevel"/>
    <w:tmpl w:val="A7724430"/>
    <w:lvl w:ilvl="0" w:tplc="30D26E12">
      <w:start w:val="1"/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ascii="Arial" w:hAnsi="Arial" w:hint="default"/>
      </w:rPr>
    </w:lvl>
    <w:lvl w:ilvl="1" w:tplc="0B74CB4A" w:tentative="1">
      <w:start w:val="1"/>
      <w:numFmt w:val="bullet"/>
      <w:lvlText w:val="•"/>
      <w:lvlJc w:val="left"/>
      <w:pPr>
        <w:tabs>
          <w:tab w:val="num" w:pos="1170"/>
        </w:tabs>
        <w:ind w:left="1170" w:hanging="360"/>
      </w:pPr>
      <w:rPr>
        <w:rFonts w:ascii="Arial" w:hAnsi="Arial" w:hint="default"/>
      </w:rPr>
    </w:lvl>
    <w:lvl w:ilvl="2" w:tplc="6C7A0FAE" w:tentative="1">
      <w:start w:val="1"/>
      <w:numFmt w:val="bullet"/>
      <w:lvlText w:val="•"/>
      <w:lvlJc w:val="left"/>
      <w:pPr>
        <w:tabs>
          <w:tab w:val="num" w:pos="1890"/>
        </w:tabs>
        <w:ind w:left="1890" w:hanging="360"/>
      </w:pPr>
      <w:rPr>
        <w:rFonts w:ascii="Arial" w:hAnsi="Arial" w:hint="default"/>
      </w:rPr>
    </w:lvl>
    <w:lvl w:ilvl="3" w:tplc="F9D04552" w:tentative="1">
      <w:start w:val="1"/>
      <w:numFmt w:val="bullet"/>
      <w:lvlText w:val="•"/>
      <w:lvlJc w:val="left"/>
      <w:pPr>
        <w:tabs>
          <w:tab w:val="num" w:pos="2610"/>
        </w:tabs>
        <w:ind w:left="2610" w:hanging="360"/>
      </w:pPr>
      <w:rPr>
        <w:rFonts w:ascii="Arial" w:hAnsi="Arial" w:hint="default"/>
      </w:rPr>
    </w:lvl>
    <w:lvl w:ilvl="4" w:tplc="C79E8584" w:tentative="1">
      <w:start w:val="1"/>
      <w:numFmt w:val="bullet"/>
      <w:lvlText w:val="•"/>
      <w:lvlJc w:val="left"/>
      <w:pPr>
        <w:tabs>
          <w:tab w:val="num" w:pos="3330"/>
        </w:tabs>
        <w:ind w:left="3330" w:hanging="360"/>
      </w:pPr>
      <w:rPr>
        <w:rFonts w:ascii="Arial" w:hAnsi="Arial" w:hint="default"/>
      </w:rPr>
    </w:lvl>
    <w:lvl w:ilvl="5" w:tplc="B36826DA" w:tentative="1">
      <w:start w:val="1"/>
      <w:numFmt w:val="bullet"/>
      <w:lvlText w:val="•"/>
      <w:lvlJc w:val="left"/>
      <w:pPr>
        <w:tabs>
          <w:tab w:val="num" w:pos="4050"/>
        </w:tabs>
        <w:ind w:left="4050" w:hanging="360"/>
      </w:pPr>
      <w:rPr>
        <w:rFonts w:ascii="Arial" w:hAnsi="Arial" w:hint="default"/>
      </w:rPr>
    </w:lvl>
    <w:lvl w:ilvl="6" w:tplc="C762B2FC" w:tentative="1">
      <w:start w:val="1"/>
      <w:numFmt w:val="bullet"/>
      <w:lvlText w:val="•"/>
      <w:lvlJc w:val="left"/>
      <w:pPr>
        <w:tabs>
          <w:tab w:val="num" w:pos="4770"/>
        </w:tabs>
        <w:ind w:left="4770" w:hanging="360"/>
      </w:pPr>
      <w:rPr>
        <w:rFonts w:ascii="Arial" w:hAnsi="Arial" w:hint="default"/>
      </w:rPr>
    </w:lvl>
    <w:lvl w:ilvl="7" w:tplc="FED25370" w:tentative="1">
      <w:start w:val="1"/>
      <w:numFmt w:val="bullet"/>
      <w:lvlText w:val="•"/>
      <w:lvlJc w:val="left"/>
      <w:pPr>
        <w:tabs>
          <w:tab w:val="num" w:pos="5490"/>
        </w:tabs>
        <w:ind w:left="5490" w:hanging="360"/>
      </w:pPr>
      <w:rPr>
        <w:rFonts w:ascii="Arial" w:hAnsi="Arial" w:hint="default"/>
      </w:rPr>
    </w:lvl>
    <w:lvl w:ilvl="8" w:tplc="548879B4" w:tentative="1">
      <w:start w:val="1"/>
      <w:numFmt w:val="bullet"/>
      <w:lvlText w:val="•"/>
      <w:lvlJc w:val="left"/>
      <w:pPr>
        <w:tabs>
          <w:tab w:val="num" w:pos="6210"/>
        </w:tabs>
        <w:ind w:left="6210" w:hanging="360"/>
      </w:pPr>
      <w:rPr>
        <w:rFonts w:ascii="Arial" w:hAnsi="Arial" w:hint="default"/>
      </w:rPr>
    </w:lvl>
  </w:abstractNum>
  <w:abstractNum w:abstractNumId="1" w15:restartNumberingAfterBreak="0">
    <w:nsid w:val="02F7781D"/>
    <w:multiLevelType w:val="hybridMultilevel"/>
    <w:tmpl w:val="D3AAA2E4"/>
    <w:lvl w:ilvl="0" w:tplc="07E074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51FF5"/>
    <w:multiLevelType w:val="hybridMultilevel"/>
    <w:tmpl w:val="45427B12"/>
    <w:lvl w:ilvl="0" w:tplc="DA662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705B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AC93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64A5C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F4CC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875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F250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1CB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7E8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E963AFD"/>
    <w:multiLevelType w:val="hybridMultilevel"/>
    <w:tmpl w:val="4754D8FE"/>
    <w:lvl w:ilvl="0" w:tplc="2A709846">
      <w:start w:val="2"/>
      <w:numFmt w:val="upperRoman"/>
      <w:lvlText w:val="(%1.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10EC7120"/>
    <w:multiLevelType w:val="hybridMultilevel"/>
    <w:tmpl w:val="D3AAA2E4"/>
    <w:lvl w:ilvl="0" w:tplc="07E074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94B3C"/>
    <w:multiLevelType w:val="hybridMultilevel"/>
    <w:tmpl w:val="263C5350"/>
    <w:lvl w:ilvl="0" w:tplc="776A85B0">
      <w:start w:val="49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712D4B"/>
    <w:multiLevelType w:val="hybridMultilevel"/>
    <w:tmpl w:val="C7407310"/>
    <w:lvl w:ilvl="0" w:tplc="776A85B0">
      <w:start w:val="49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D23144"/>
    <w:multiLevelType w:val="hybridMultilevel"/>
    <w:tmpl w:val="CA246E42"/>
    <w:lvl w:ilvl="0" w:tplc="D5EE84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A6F45"/>
    <w:multiLevelType w:val="hybridMultilevel"/>
    <w:tmpl w:val="9F0E627C"/>
    <w:lvl w:ilvl="0" w:tplc="FD1EF522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56156F"/>
    <w:multiLevelType w:val="hybridMultilevel"/>
    <w:tmpl w:val="11146A6E"/>
    <w:lvl w:ilvl="0" w:tplc="07E0746C">
      <w:start w:val="1"/>
      <w:numFmt w:val="decimal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299914B4"/>
    <w:multiLevelType w:val="hybridMultilevel"/>
    <w:tmpl w:val="9D9858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06B8A"/>
    <w:multiLevelType w:val="hybridMultilevel"/>
    <w:tmpl w:val="9D9858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E97B4A"/>
    <w:multiLevelType w:val="hybridMultilevel"/>
    <w:tmpl w:val="C85C01B8"/>
    <w:lvl w:ilvl="0" w:tplc="9972116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2A25A08"/>
    <w:multiLevelType w:val="hybridMultilevel"/>
    <w:tmpl w:val="CA246E42"/>
    <w:lvl w:ilvl="0" w:tplc="D5EE84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0E11F4"/>
    <w:multiLevelType w:val="hybridMultilevel"/>
    <w:tmpl w:val="B802AF8C"/>
    <w:lvl w:ilvl="0" w:tplc="3816F1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B36153"/>
    <w:multiLevelType w:val="hybridMultilevel"/>
    <w:tmpl w:val="CA246E42"/>
    <w:lvl w:ilvl="0" w:tplc="D5EE84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CA75ED"/>
    <w:multiLevelType w:val="multilevel"/>
    <w:tmpl w:val="A1F23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9A232C6"/>
    <w:multiLevelType w:val="hybridMultilevel"/>
    <w:tmpl w:val="B802AF8C"/>
    <w:lvl w:ilvl="0" w:tplc="3816F1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8049D1"/>
    <w:multiLevelType w:val="hybridMultilevel"/>
    <w:tmpl w:val="FF1EDB50"/>
    <w:lvl w:ilvl="0" w:tplc="49ACB2F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9DA7E15"/>
    <w:multiLevelType w:val="hybridMultilevel"/>
    <w:tmpl w:val="D3AAA2E4"/>
    <w:lvl w:ilvl="0" w:tplc="07E074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B1D82"/>
    <w:multiLevelType w:val="hybridMultilevel"/>
    <w:tmpl w:val="CA246E42"/>
    <w:lvl w:ilvl="0" w:tplc="D5EE84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8248514">
    <w:abstractNumId w:val="16"/>
  </w:num>
  <w:num w:numId="2" w16cid:durableId="1447771027">
    <w:abstractNumId w:val="4"/>
  </w:num>
  <w:num w:numId="3" w16cid:durableId="1842621836">
    <w:abstractNumId w:val="11"/>
  </w:num>
  <w:num w:numId="4" w16cid:durableId="1535846121">
    <w:abstractNumId w:val="10"/>
  </w:num>
  <w:num w:numId="5" w16cid:durableId="1538542797">
    <w:abstractNumId w:val="1"/>
  </w:num>
  <w:num w:numId="6" w16cid:durableId="2018606349">
    <w:abstractNumId w:val="19"/>
  </w:num>
  <w:num w:numId="7" w16cid:durableId="585767601">
    <w:abstractNumId w:val="9"/>
  </w:num>
  <w:num w:numId="8" w16cid:durableId="490869824">
    <w:abstractNumId w:val="2"/>
  </w:num>
  <w:num w:numId="9" w16cid:durableId="627011152">
    <w:abstractNumId w:val="8"/>
  </w:num>
  <w:num w:numId="10" w16cid:durableId="1159685780">
    <w:abstractNumId w:val="14"/>
  </w:num>
  <w:num w:numId="11" w16cid:durableId="875309502">
    <w:abstractNumId w:val="17"/>
  </w:num>
  <w:num w:numId="12" w16cid:durableId="1520510017">
    <w:abstractNumId w:val="3"/>
  </w:num>
  <w:num w:numId="13" w16cid:durableId="72094556">
    <w:abstractNumId w:val="0"/>
  </w:num>
  <w:num w:numId="14" w16cid:durableId="547840846">
    <w:abstractNumId w:val="20"/>
  </w:num>
  <w:num w:numId="15" w16cid:durableId="878013425">
    <w:abstractNumId w:val="15"/>
  </w:num>
  <w:num w:numId="16" w16cid:durableId="384376192">
    <w:abstractNumId w:val="7"/>
  </w:num>
  <w:num w:numId="17" w16cid:durableId="704134211">
    <w:abstractNumId w:val="13"/>
  </w:num>
  <w:num w:numId="18" w16cid:durableId="136726299">
    <w:abstractNumId w:val="12"/>
  </w:num>
  <w:num w:numId="19" w16cid:durableId="1715303205">
    <w:abstractNumId w:val="18"/>
  </w:num>
  <w:num w:numId="20" w16cid:durableId="781997363">
    <w:abstractNumId w:val="5"/>
  </w:num>
  <w:num w:numId="21" w16cid:durableId="18376476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DcyMTSwtDQ3NTFT0lEKTi0uzszPAykwrAUAB1bDAiwAAAA="/>
  </w:docVars>
  <w:rsids>
    <w:rsidRoot w:val="00CE71DB"/>
    <w:rsid w:val="000149A8"/>
    <w:rsid w:val="000360D3"/>
    <w:rsid w:val="00045ABD"/>
    <w:rsid w:val="0005157E"/>
    <w:rsid w:val="00060F5F"/>
    <w:rsid w:val="000945DF"/>
    <w:rsid w:val="00094B60"/>
    <w:rsid w:val="000A057D"/>
    <w:rsid w:val="000A43E1"/>
    <w:rsid w:val="000A510D"/>
    <w:rsid w:val="000B1D69"/>
    <w:rsid w:val="000C73FD"/>
    <w:rsid w:val="000E4C6B"/>
    <w:rsid w:val="000F1F45"/>
    <w:rsid w:val="000F27F9"/>
    <w:rsid w:val="000F4535"/>
    <w:rsid w:val="001115F0"/>
    <w:rsid w:val="00114C5F"/>
    <w:rsid w:val="001243E0"/>
    <w:rsid w:val="0013117B"/>
    <w:rsid w:val="00136CF9"/>
    <w:rsid w:val="00137DDA"/>
    <w:rsid w:val="00163333"/>
    <w:rsid w:val="00165510"/>
    <w:rsid w:val="0018220A"/>
    <w:rsid w:val="001873F9"/>
    <w:rsid w:val="001912B0"/>
    <w:rsid w:val="00192B17"/>
    <w:rsid w:val="00193CC9"/>
    <w:rsid w:val="00195502"/>
    <w:rsid w:val="001A64F3"/>
    <w:rsid w:val="001B7065"/>
    <w:rsid w:val="001D113E"/>
    <w:rsid w:val="001D1780"/>
    <w:rsid w:val="001E47BA"/>
    <w:rsid w:val="00212527"/>
    <w:rsid w:val="00231959"/>
    <w:rsid w:val="00236A86"/>
    <w:rsid w:val="00240CB0"/>
    <w:rsid w:val="00255C4F"/>
    <w:rsid w:val="0026120C"/>
    <w:rsid w:val="00262605"/>
    <w:rsid w:val="0027211C"/>
    <w:rsid w:val="00283B62"/>
    <w:rsid w:val="00286846"/>
    <w:rsid w:val="00290527"/>
    <w:rsid w:val="002936C1"/>
    <w:rsid w:val="002D12EF"/>
    <w:rsid w:val="002E13D7"/>
    <w:rsid w:val="002E1BFF"/>
    <w:rsid w:val="002E2876"/>
    <w:rsid w:val="002F1650"/>
    <w:rsid w:val="003006A3"/>
    <w:rsid w:val="00305EAF"/>
    <w:rsid w:val="00312A04"/>
    <w:rsid w:val="00313C13"/>
    <w:rsid w:val="00315826"/>
    <w:rsid w:val="00321B16"/>
    <w:rsid w:val="0033608E"/>
    <w:rsid w:val="003425E4"/>
    <w:rsid w:val="00351784"/>
    <w:rsid w:val="00363911"/>
    <w:rsid w:val="00385F73"/>
    <w:rsid w:val="003933DA"/>
    <w:rsid w:val="003A0ACC"/>
    <w:rsid w:val="003A7FB8"/>
    <w:rsid w:val="003B72AD"/>
    <w:rsid w:val="003C3235"/>
    <w:rsid w:val="003C551C"/>
    <w:rsid w:val="003D51CE"/>
    <w:rsid w:val="003D79E8"/>
    <w:rsid w:val="003F0913"/>
    <w:rsid w:val="003F1631"/>
    <w:rsid w:val="0041343F"/>
    <w:rsid w:val="00415B34"/>
    <w:rsid w:val="00417A35"/>
    <w:rsid w:val="0044004D"/>
    <w:rsid w:val="0044171B"/>
    <w:rsid w:val="00450030"/>
    <w:rsid w:val="00452CD5"/>
    <w:rsid w:val="00453C03"/>
    <w:rsid w:val="0047351C"/>
    <w:rsid w:val="00494299"/>
    <w:rsid w:val="004973C8"/>
    <w:rsid w:val="004B58E0"/>
    <w:rsid w:val="004E6F7A"/>
    <w:rsid w:val="004F23E9"/>
    <w:rsid w:val="004F431B"/>
    <w:rsid w:val="004F45BB"/>
    <w:rsid w:val="004F47EC"/>
    <w:rsid w:val="00506DBC"/>
    <w:rsid w:val="005118CD"/>
    <w:rsid w:val="00514285"/>
    <w:rsid w:val="00543D0D"/>
    <w:rsid w:val="00553AE0"/>
    <w:rsid w:val="00554D11"/>
    <w:rsid w:val="005555B8"/>
    <w:rsid w:val="0055792D"/>
    <w:rsid w:val="005612BB"/>
    <w:rsid w:val="0057237C"/>
    <w:rsid w:val="005800E3"/>
    <w:rsid w:val="00580A57"/>
    <w:rsid w:val="00585CA0"/>
    <w:rsid w:val="005A3453"/>
    <w:rsid w:val="005B0F60"/>
    <w:rsid w:val="005B6E52"/>
    <w:rsid w:val="005C2736"/>
    <w:rsid w:val="005C39F1"/>
    <w:rsid w:val="005D0362"/>
    <w:rsid w:val="005D1E11"/>
    <w:rsid w:val="005D6109"/>
    <w:rsid w:val="005E3897"/>
    <w:rsid w:val="0061391E"/>
    <w:rsid w:val="00620D87"/>
    <w:rsid w:val="00626CBD"/>
    <w:rsid w:val="00636A24"/>
    <w:rsid w:val="00640AAF"/>
    <w:rsid w:val="00644276"/>
    <w:rsid w:val="00653BAA"/>
    <w:rsid w:val="006A5702"/>
    <w:rsid w:val="006B4C55"/>
    <w:rsid w:val="006D2D51"/>
    <w:rsid w:val="006F043E"/>
    <w:rsid w:val="00703CA1"/>
    <w:rsid w:val="007059E1"/>
    <w:rsid w:val="007145C5"/>
    <w:rsid w:val="00731A8F"/>
    <w:rsid w:val="00735CAA"/>
    <w:rsid w:val="00750BF4"/>
    <w:rsid w:val="00762A3C"/>
    <w:rsid w:val="00765D66"/>
    <w:rsid w:val="00770138"/>
    <w:rsid w:val="0077064C"/>
    <w:rsid w:val="007803BE"/>
    <w:rsid w:val="007A2702"/>
    <w:rsid w:val="007A286C"/>
    <w:rsid w:val="007A4FBC"/>
    <w:rsid w:val="007E065B"/>
    <w:rsid w:val="00812FB4"/>
    <w:rsid w:val="00813314"/>
    <w:rsid w:val="00815B49"/>
    <w:rsid w:val="00820540"/>
    <w:rsid w:val="00835DB9"/>
    <w:rsid w:val="00840975"/>
    <w:rsid w:val="00856C2C"/>
    <w:rsid w:val="008576BB"/>
    <w:rsid w:val="0087071B"/>
    <w:rsid w:val="008741A9"/>
    <w:rsid w:val="00883AB2"/>
    <w:rsid w:val="00883AE7"/>
    <w:rsid w:val="00886C93"/>
    <w:rsid w:val="008A0840"/>
    <w:rsid w:val="008A75A5"/>
    <w:rsid w:val="008B29C1"/>
    <w:rsid w:val="008B7020"/>
    <w:rsid w:val="008F0ADB"/>
    <w:rsid w:val="008F167E"/>
    <w:rsid w:val="008F7317"/>
    <w:rsid w:val="00915F2E"/>
    <w:rsid w:val="00923250"/>
    <w:rsid w:val="00935344"/>
    <w:rsid w:val="009452BE"/>
    <w:rsid w:val="0095282F"/>
    <w:rsid w:val="0095383B"/>
    <w:rsid w:val="00964A1E"/>
    <w:rsid w:val="00964BCA"/>
    <w:rsid w:val="00980ADB"/>
    <w:rsid w:val="009B4DA2"/>
    <w:rsid w:val="009B6BA2"/>
    <w:rsid w:val="009C39E6"/>
    <w:rsid w:val="00A07DDA"/>
    <w:rsid w:val="00A104EF"/>
    <w:rsid w:val="00A137F2"/>
    <w:rsid w:val="00A151EC"/>
    <w:rsid w:val="00A17E05"/>
    <w:rsid w:val="00A57098"/>
    <w:rsid w:val="00A60B36"/>
    <w:rsid w:val="00A63575"/>
    <w:rsid w:val="00A705FD"/>
    <w:rsid w:val="00A746D7"/>
    <w:rsid w:val="00A84961"/>
    <w:rsid w:val="00AA6662"/>
    <w:rsid w:val="00AB0712"/>
    <w:rsid w:val="00AC4629"/>
    <w:rsid w:val="00AC4AB3"/>
    <w:rsid w:val="00AC71AC"/>
    <w:rsid w:val="00AE5283"/>
    <w:rsid w:val="00AE5B77"/>
    <w:rsid w:val="00B24F2E"/>
    <w:rsid w:val="00B25762"/>
    <w:rsid w:val="00B627F9"/>
    <w:rsid w:val="00B96394"/>
    <w:rsid w:val="00BA4B2A"/>
    <w:rsid w:val="00BB288B"/>
    <w:rsid w:val="00BB2F4A"/>
    <w:rsid w:val="00BC499A"/>
    <w:rsid w:val="00BC7E7E"/>
    <w:rsid w:val="00BE4476"/>
    <w:rsid w:val="00BF5020"/>
    <w:rsid w:val="00C11C09"/>
    <w:rsid w:val="00C2084C"/>
    <w:rsid w:val="00C20F0C"/>
    <w:rsid w:val="00C25EB3"/>
    <w:rsid w:val="00C37742"/>
    <w:rsid w:val="00C42A2E"/>
    <w:rsid w:val="00C51A5A"/>
    <w:rsid w:val="00C65C63"/>
    <w:rsid w:val="00C74B90"/>
    <w:rsid w:val="00CA6246"/>
    <w:rsid w:val="00CC3420"/>
    <w:rsid w:val="00CC59D3"/>
    <w:rsid w:val="00CC695E"/>
    <w:rsid w:val="00CD486F"/>
    <w:rsid w:val="00CD62BB"/>
    <w:rsid w:val="00CE2A72"/>
    <w:rsid w:val="00CE2F48"/>
    <w:rsid w:val="00CE63F9"/>
    <w:rsid w:val="00CE71DB"/>
    <w:rsid w:val="00D00123"/>
    <w:rsid w:val="00D2325A"/>
    <w:rsid w:val="00D3618B"/>
    <w:rsid w:val="00D36ADE"/>
    <w:rsid w:val="00D70EF5"/>
    <w:rsid w:val="00D83A50"/>
    <w:rsid w:val="00D879A9"/>
    <w:rsid w:val="00D927F0"/>
    <w:rsid w:val="00DA7C05"/>
    <w:rsid w:val="00DD4B8A"/>
    <w:rsid w:val="00DF1884"/>
    <w:rsid w:val="00DF42BC"/>
    <w:rsid w:val="00DF5D19"/>
    <w:rsid w:val="00E05788"/>
    <w:rsid w:val="00E1026A"/>
    <w:rsid w:val="00E10E4C"/>
    <w:rsid w:val="00E40283"/>
    <w:rsid w:val="00E42E91"/>
    <w:rsid w:val="00E579D7"/>
    <w:rsid w:val="00E71EC8"/>
    <w:rsid w:val="00E72F7A"/>
    <w:rsid w:val="00E73D4C"/>
    <w:rsid w:val="00E76649"/>
    <w:rsid w:val="00EC5FF1"/>
    <w:rsid w:val="00F0642F"/>
    <w:rsid w:val="00F172ED"/>
    <w:rsid w:val="00F233BC"/>
    <w:rsid w:val="00F25C24"/>
    <w:rsid w:val="00F25D8B"/>
    <w:rsid w:val="00F270F0"/>
    <w:rsid w:val="00F2769B"/>
    <w:rsid w:val="00F3644C"/>
    <w:rsid w:val="00F4433C"/>
    <w:rsid w:val="00F45FBC"/>
    <w:rsid w:val="00F478C6"/>
    <w:rsid w:val="00F70AD4"/>
    <w:rsid w:val="00F7441A"/>
    <w:rsid w:val="00FA77B3"/>
    <w:rsid w:val="00FB490A"/>
    <w:rsid w:val="00FD7E11"/>
    <w:rsid w:val="00FF1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0FC25"/>
  <w15:chartTrackingRefBased/>
  <w15:docId w15:val="{434D93FE-A9A8-4E5B-B530-D6CA9B120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08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42E9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51784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08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0B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B3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60B3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2E9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42E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lfc">
    <w:name w:val="flfc"/>
    <w:basedOn w:val="Normal"/>
    <w:rsid w:val="00980A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80ADB"/>
    <w:rPr>
      <w:b/>
      <w:bCs/>
    </w:rPr>
  </w:style>
  <w:style w:type="character" w:customStyle="1" w:styleId="enn">
    <w:name w:val="en_n"/>
    <w:basedOn w:val="DefaultParagraphFont"/>
    <w:rsid w:val="00255C4F"/>
  </w:style>
  <w:style w:type="character" w:customStyle="1" w:styleId="df">
    <w:name w:val="d_f"/>
    <w:basedOn w:val="DefaultParagraphFont"/>
    <w:rsid w:val="00255C4F"/>
  </w:style>
  <w:style w:type="character" w:customStyle="1" w:styleId="ge">
    <w:name w:val="g_e"/>
    <w:basedOn w:val="DefaultParagraphFont"/>
    <w:rsid w:val="00255C4F"/>
  </w:style>
  <w:style w:type="paragraph" w:customStyle="1" w:styleId="mz12ndqf">
    <w:name w:val="m_z12ndqf"/>
    <w:basedOn w:val="Normal"/>
    <w:rsid w:val="00255C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b">
    <w:name w:val="u_b"/>
    <w:basedOn w:val="DefaultParagraphFont"/>
    <w:rsid w:val="00255C4F"/>
  </w:style>
  <w:style w:type="character" w:customStyle="1" w:styleId="un">
    <w:name w:val="u_n"/>
    <w:basedOn w:val="DefaultParagraphFont"/>
    <w:rsid w:val="00255C4F"/>
  </w:style>
  <w:style w:type="character" w:customStyle="1" w:styleId="c4z2avtcy">
    <w:name w:val="c4_z2avtcy"/>
    <w:basedOn w:val="DefaultParagraphFont"/>
    <w:rsid w:val="00255C4F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7A4FBC"/>
  </w:style>
  <w:style w:type="character" w:customStyle="1" w:styleId="DateChar">
    <w:name w:val="Date Char"/>
    <w:basedOn w:val="DefaultParagraphFont"/>
    <w:link w:val="Date"/>
    <w:uiPriority w:val="99"/>
    <w:semiHidden/>
    <w:rsid w:val="007A4FBC"/>
  </w:style>
  <w:style w:type="character" w:customStyle="1" w:styleId="tableheader">
    <w:name w:val="tableheader"/>
    <w:basedOn w:val="DefaultParagraphFont"/>
    <w:rsid w:val="007A4FBC"/>
  </w:style>
  <w:style w:type="character" w:customStyle="1" w:styleId="column-info">
    <w:name w:val="column-info"/>
    <w:basedOn w:val="DefaultParagraphFont"/>
    <w:rsid w:val="007A4FBC"/>
  </w:style>
  <w:style w:type="character" w:customStyle="1" w:styleId="hide-xs">
    <w:name w:val="hide-xs"/>
    <w:basedOn w:val="DefaultParagraphFont"/>
    <w:rsid w:val="007A4FBC"/>
  </w:style>
  <w:style w:type="paragraph" w:styleId="ListParagraph">
    <w:name w:val="List Paragraph"/>
    <w:basedOn w:val="Normal"/>
    <w:uiPriority w:val="34"/>
    <w:qFormat/>
    <w:rsid w:val="0057237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44276"/>
    <w:rPr>
      <w:color w:val="808080"/>
    </w:rPr>
  </w:style>
  <w:style w:type="table" w:styleId="TableGrid">
    <w:name w:val="Table Grid"/>
    <w:basedOn w:val="TableNormal"/>
    <w:uiPriority w:val="39"/>
    <w:rsid w:val="002F1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2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5275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3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67459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337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9453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00751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22106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6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96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1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CCCCC"/>
            <w:right w:val="none" w:sz="0" w:space="0" w:color="auto"/>
          </w:divBdr>
          <w:divsChild>
            <w:div w:id="20430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02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2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07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0509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735240">
                  <w:marLeft w:val="60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071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77985">
              <w:marLeft w:val="0"/>
              <w:marRight w:val="0"/>
              <w:marTop w:val="0"/>
              <w:marBottom w:val="0"/>
              <w:divBdr>
                <w:top w:val="single" w:sz="6" w:space="0" w:color="979BA7"/>
                <w:left w:val="single" w:sz="6" w:space="6" w:color="979BA7"/>
                <w:bottom w:val="single" w:sz="6" w:space="0" w:color="979BA7"/>
                <w:right w:val="single" w:sz="6" w:space="15" w:color="979BA7"/>
              </w:divBdr>
              <w:divsChild>
                <w:div w:id="987365587">
                  <w:marLeft w:val="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03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782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1254414">
                  <w:marLeft w:val="12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80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27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29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312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689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1972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682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91403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56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43706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20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52790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2736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5359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9399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413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2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8</TotalTime>
  <Pages>4</Pages>
  <Words>698</Words>
  <Characters>398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Ng</dc:creator>
  <cp:keywords/>
  <dc:description/>
  <cp:lastModifiedBy>Truc Huynh</cp:lastModifiedBy>
  <cp:revision>11</cp:revision>
  <cp:lastPrinted>2021-09-07T01:15:00Z</cp:lastPrinted>
  <dcterms:created xsi:type="dcterms:W3CDTF">2022-09-06T00:36:00Z</dcterms:created>
  <dcterms:modified xsi:type="dcterms:W3CDTF">2022-09-11T22:11:00Z</dcterms:modified>
</cp:coreProperties>
</file>